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D7ACA5" w14:textId="77777777" w:rsidR="003F3A18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bookmarkStart w:id="0" w:name="_GoBack"/>
      <w:bookmarkEnd w:id="0"/>
    </w:p>
    <w:p w14:paraId="55430873" w14:textId="0476B555" w:rsidR="007E03AC" w:rsidRPr="00B54F18" w:rsidRDefault="00411762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54F1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ЕХНІЧНЕ ЗАВДАННЯ </w:t>
      </w:r>
    </w:p>
    <w:p w14:paraId="722F1367" w14:textId="52FAD47A" w:rsidR="007C1D3A" w:rsidRDefault="0023321F" w:rsidP="00A9501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щ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одо послуг</w:t>
      </w:r>
      <w:r w:rsidR="00C8038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організації заходів (тренінгів, фокус-груп, робочих поїздок) та інших </w:t>
      </w:r>
      <w:proofErr w:type="spellStart"/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>активностей</w:t>
      </w:r>
      <w:proofErr w:type="spellEnd"/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у </w:t>
      </w:r>
      <w:r w:rsidR="007A3C0B">
        <w:rPr>
          <w:rFonts w:ascii="Times New Roman" w:hAnsi="Times New Roman" w:cs="Times New Roman"/>
          <w:b/>
          <w:sz w:val="24"/>
          <w:szCs w:val="24"/>
          <w:lang w:val="uk-UA"/>
        </w:rPr>
        <w:t xml:space="preserve">м. </w:t>
      </w:r>
      <w:r w:rsidR="00087846">
        <w:rPr>
          <w:rFonts w:ascii="Times New Roman" w:hAnsi="Times New Roman" w:cs="Times New Roman"/>
          <w:b/>
          <w:sz w:val="24"/>
          <w:szCs w:val="24"/>
          <w:lang w:val="uk-UA"/>
        </w:rPr>
        <w:t>Львів</w:t>
      </w:r>
      <w:r w:rsidR="00C10FE5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7A3C0B">
        <w:rPr>
          <w:rFonts w:ascii="Times New Roman" w:hAnsi="Times New Roman" w:cs="Times New Roman"/>
          <w:b/>
          <w:sz w:val="24"/>
          <w:szCs w:val="24"/>
          <w:lang w:val="uk-UA"/>
        </w:rPr>
        <w:t xml:space="preserve">в </w:t>
      </w:r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межах </w:t>
      </w:r>
      <w:proofErr w:type="spellStart"/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>проєкту</w:t>
      </w:r>
      <w:proofErr w:type="spellEnd"/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A9501F" w:rsidRP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«Право на сім'ю - </w:t>
      </w:r>
      <w:proofErr w:type="spellStart"/>
      <w:r w:rsidR="00A9501F" w:rsidRPr="00A9501F">
        <w:rPr>
          <w:rFonts w:ascii="Times New Roman" w:hAnsi="Times New Roman" w:cs="Times New Roman"/>
          <w:b/>
          <w:sz w:val="24"/>
          <w:szCs w:val="24"/>
          <w:lang w:val="uk-UA"/>
        </w:rPr>
        <w:t>деінституціалізація</w:t>
      </w:r>
      <w:proofErr w:type="spellEnd"/>
      <w:r w:rsidR="00A9501F" w:rsidRP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для реформування систем захисту дітей в Албанії, Вірменії, Білорусії, Північній Македонії та Україні»</w:t>
      </w:r>
      <w:r w:rsidR="00B9657E">
        <w:rPr>
          <w:rFonts w:ascii="Times New Roman" w:hAnsi="Times New Roman" w:cs="Times New Roman"/>
          <w:b/>
          <w:sz w:val="24"/>
          <w:szCs w:val="24"/>
          <w:lang w:val="uk-UA"/>
        </w:rPr>
        <w:t>, Київський регіон</w:t>
      </w:r>
    </w:p>
    <w:p w14:paraId="551B4846" w14:textId="6573270D" w:rsidR="007E03AC" w:rsidRPr="00CE328C" w:rsidRDefault="00A9501F" w:rsidP="007E03AC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30</w:t>
      </w:r>
      <w:r w:rsidR="007C1D3A">
        <w:rPr>
          <w:rFonts w:ascii="Times New Roman" w:hAnsi="Times New Roman" w:cs="Times New Roman"/>
          <w:b/>
          <w:sz w:val="24"/>
          <w:szCs w:val="24"/>
          <w:lang w:val="uk-UA"/>
        </w:rPr>
        <w:t>.09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.2022</w:t>
      </w:r>
    </w:p>
    <w:tbl>
      <w:tblPr>
        <w:tblStyle w:val="a3"/>
        <w:tblW w:w="10173" w:type="dxa"/>
        <w:tblLook w:val="04A0" w:firstRow="1" w:lastRow="0" w:firstColumn="1" w:lastColumn="0" w:noHBand="0" w:noVBand="1"/>
      </w:tblPr>
      <w:tblGrid>
        <w:gridCol w:w="2376"/>
        <w:gridCol w:w="3898"/>
        <w:gridCol w:w="3899"/>
      </w:tblGrid>
      <w:tr w:rsidR="005E68A9" w:rsidRPr="00C87C54" w14:paraId="1D7C13BB" w14:textId="77777777" w:rsidTr="007C1D3A">
        <w:tc>
          <w:tcPr>
            <w:tcW w:w="2376" w:type="dxa"/>
          </w:tcPr>
          <w:p w14:paraId="12B08DE2" w14:textId="77777777" w:rsidR="005E68A9" w:rsidRPr="00756BBB" w:rsidRDefault="005E68A9" w:rsidP="007A3C0B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56BB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зва послуги:</w:t>
            </w:r>
          </w:p>
        </w:tc>
        <w:tc>
          <w:tcPr>
            <w:tcW w:w="7797" w:type="dxa"/>
            <w:gridSpan w:val="2"/>
          </w:tcPr>
          <w:p w14:paraId="1A3FD286" w14:textId="67D31261" w:rsidR="005E68A9" w:rsidRPr="00756BBB" w:rsidRDefault="007A3C0B" w:rsidP="00A9501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дання послуг щодо організації</w:t>
            </w:r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заходів (тренінгів, фокус-груп, робочих поїздок) та інших </w:t>
            </w:r>
            <w:proofErr w:type="spellStart"/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активностей</w:t>
            </w:r>
            <w:proofErr w:type="spellEnd"/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у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м. Києві та області в </w:t>
            </w:r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межах </w:t>
            </w:r>
            <w:proofErr w:type="spellStart"/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проєкту</w:t>
            </w:r>
            <w:proofErr w:type="spellEnd"/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A9501F" w:rsidRP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«Право на сім'ю - </w:t>
            </w:r>
            <w:proofErr w:type="spellStart"/>
            <w:r w:rsidR="00A9501F" w:rsidRP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деінституціалізація</w:t>
            </w:r>
            <w:proofErr w:type="spellEnd"/>
            <w:r w:rsidR="00A9501F" w:rsidRP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для реформування систем захисту дітей в Албанії, Вірменії, Білорусії, Північній Македонії та Україні»</w:t>
            </w:r>
          </w:p>
        </w:tc>
      </w:tr>
      <w:tr w:rsidR="007E03AC" w:rsidRPr="00C87C54" w14:paraId="74036AA3" w14:textId="77777777" w:rsidTr="007C1D3A">
        <w:tc>
          <w:tcPr>
            <w:tcW w:w="2376" w:type="dxa"/>
          </w:tcPr>
          <w:p w14:paraId="3C0DB77D" w14:textId="77777777" w:rsidR="007E03AC" w:rsidRPr="00CE328C" w:rsidRDefault="007E03AC" w:rsidP="007E03AC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іод надання послуги:</w:t>
            </w:r>
          </w:p>
        </w:tc>
        <w:tc>
          <w:tcPr>
            <w:tcW w:w="7797" w:type="dxa"/>
            <w:gridSpan w:val="2"/>
          </w:tcPr>
          <w:p w14:paraId="754505FB" w14:textId="482F3707" w:rsidR="007E03AC" w:rsidRPr="008A114B" w:rsidRDefault="007C1D3A" w:rsidP="007C1D3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Жовтень – грудень 2022 року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(до </w:t>
            </w:r>
            <w:proofErr w:type="spellStart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завершення</w:t>
            </w:r>
            <w:proofErr w:type="spellEnd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proofErr w:type="spellStart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всіх</w:t>
            </w:r>
            <w:proofErr w:type="spellEnd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активностей)</w:t>
            </w:r>
          </w:p>
        </w:tc>
      </w:tr>
      <w:tr w:rsidR="00B9657E" w:rsidRPr="00087846" w14:paraId="4D5B3186" w14:textId="77777777" w:rsidTr="007C1D3A">
        <w:tc>
          <w:tcPr>
            <w:tcW w:w="2376" w:type="dxa"/>
          </w:tcPr>
          <w:p w14:paraId="76F24136" w14:textId="57EBE99C" w:rsidR="00B9657E" w:rsidRPr="00CE328C" w:rsidRDefault="00B9657E" w:rsidP="007E03A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ісце надання послуг</w:t>
            </w:r>
          </w:p>
        </w:tc>
        <w:tc>
          <w:tcPr>
            <w:tcW w:w="7797" w:type="dxa"/>
            <w:gridSpan w:val="2"/>
          </w:tcPr>
          <w:p w14:paraId="46BCA037" w14:textId="35E5772C" w:rsidR="00B9657E" w:rsidRDefault="00087846" w:rsidP="00B9657E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. Львів</w:t>
            </w:r>
          </w:p>
        </w:tc>
      </w:tr>
      <w:tr w:rsidR="005E68A9" w:rsidRPr="00B9657E" w14:paraId="31765B28" w14:textId="77777777" w:rsidTr="007C1D3A">
        <w:tc>
          <w:tcPr>
            <w:tcW w:w="2376" w:type="dxa"/>
          </w:tcPr>
          <w:p w14:paraId="421EE42E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Вимоги до надавача послуги:</w:t>
            </w:r>
          </w:p>
        </w:tc>
        <w:tc>
          <w:tcPr>
            <w:tcW w:w="7797" w:type="dxa"/>
            <w:gridSpan w:val="2"/>
          </w:tcPr>
          <w:p w14:paraId="531AB4BD" w14:textId="77777777" w:rsidR="00B9657E" w:rsidRDefault="005E68A9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и </w:t>
            </w:r>
            <w:r w:rsidR="009026C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</w:t>
            </w:r>
            <w:r w:rsidR="002C00D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свід </w:t>
            </w:r>
            <w:r w:rsidR="00A9501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рганізації заходів</w:t>
            </w:r>
            <w:r w:rsidR="00B9657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788F8A0C" w14:textId="77777777" w:rsidR="00622596" w:rsidRDefault="00B9657E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відповідних реєстраційних документів (в</w:t>
            </w:r>
            <w:r w:rsidRPr="00B9657E">
              <w:rPr>
                <w:rFonts w:ascii="Times New Roman" w:hAnsi="Times New Roman" w:cs="Times New Roman"/>
                <w:lang w:val="uk-UA"/>
              </w:rPr>
              <w:t>иписка або копія актуального Витягу з Єдиного державного реєстру юридичних та фізичних осіб- підприємців</w:t>
            </w:r>
            <w:r>
              <w:rPr>
                <w:rFonts w:ascii="Times New Roman" w:hAnsi="Times New Roman" w:cs="Times New Roman"/>
                <w:lang w:val="uk-UA"/>
              </w:rPr>
              <w:t xml:space="preserve">, витяг з Реєстру платників податків, </w:t>
            </w:r>
            <w:r w:rsidRPr="00B9657E">
              <w:rPr>
                <w:rFonts w:ascii="Times New Roman" w:hAnsi="Times New Roman" w:cs="Times New Roman"/>
                <w:lang w:val="uk-UA"/>
              </w:rPr>
              <w:t>відповідні КВЕД для надання послуг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.</w:t>
            </w:r>
          </w:p>
          <w:p w14:paraId="29C506C6" w14:textId="7A22F486" w:rsidR="00774683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4D3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Умови оплати: 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сляплата по факту надання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актів виконаних робіт.</w:t>
            </w:r>
          </w:p>
          <w:p w14:paraId="36248105" w14:textId="787851DC" w:rsidR="00774683" w:rsidRPr="00CE328C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е є платником ПДВ.</w:t>
            </w:r>
          </w:p>
        </w:tc>
      </w:tr>
      <w:tr w:rsidR="005E68A9" w:rsidRPr="00C87C54" w14:paraId="5355A5F7" w14:textId="77777777" w:rsidTr="007C1D3A">
        <w:tc>
          <w:tcPr>
            <w:tcW w:w="2376" w:type="dxa"/>
          </w:tcPr>
          <w:p w14:paraId="14340570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011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зміст послуги:</w:t>
            </w:r>
          </w:p>
        </w:tc>
        <w:tc>
          <w:tcPr>
            <w:tcW w:w="7797" w:type="dxa"/>
            <w:gridSpan w:val="2"/>
          </w:tcPr>
          <w:p w14:paraId="3D140E4E" w14:textId="66187DE5" w:rsidR="00C8038F" w:rsidRDefault="00A9501F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безпечити харчування учасників заходів за місцем проведення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ейтерин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ідповідно </w:t>
            </w:r>
            <w:r w:rsidR="00ED759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 переліку та обсягу послуг, що зазначений у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одатку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1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FA2DD99" w14:textId="407CD0C8" w:rsidR="00B758FE" w:rsidRDefault="00A9501F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безпечити проживання в готелях за місцем проведення заходів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ідповідно до </w:t>
            </w:r>
            <w:r w:rsidR="00ED759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ереліку та обсягу послуг, що зазначений у 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датку 1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2B9C7D9" w14:textId="28420EF5" w:rsidR="00B758FE" w:rsidRDefault="00B758FE" w:rsidP="00C8038F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Організувати </w:t>
            </w:r>
            <w:r w:rsidR="00A9501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шкодування транспортних витрат на приїзд учасників на заход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0F5C3E0" w14:textId="0F6270E3" w:rsidR="00836C67" w:rsidRPr="00836C67" w:rsidRDefault="00A9501F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ехнічне забезпечення заходів (проектор, екран, канцтовари тощо)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ідповідно до </w:t>
            </w:r>
            <w:r w:rsidR="00ED759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ереліку та обсягу послуг, що зазначений у 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датку 1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AC143E0" w14:textId="2DE54741" w:rsidR="005E68A9" w:rsidRPr="00836C67" w:rsidRDefault="001D2653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Організація міжміських перевезень для персонал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єкту</w:t>
            </w:r>
            <w:proofErr w:type="spellEnd"/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ідповідно </w:t>
            </w:r>
            <w:r w:rsidR="00ED759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 переліку та обсягу послуг, що зазначений у 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датку 1</w:t>
            </w:r>
            <w:r w:rsidR="00836C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D81BF0" w:rsidRPr="00C87C54" w14:paraId="35BF7B19" w14:textId="77777777" w:rsidTr="007C1D3A">
        <w:tc>
          <w:tcPr>
            <w:tcW w:w="2376" w:type="dxa"/>
          </w:tcPr>
          <w:p w14:paraId="6A9BBFA3" w14:textId="27C89C71" w:rsidR="00D81BF0" w:rsidRPr="00530118" w:rsidRDefault="00D81BF0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рядок подання пропозиції:</w:t>
            </w:r>
          </w:p>
        </w:tc>
        <w:tc>
          <w:tcPr>
            <w:tcW w:w="7797" w:type="dxa"/>
            <w:gridSpan w:val="2"/>
          </w:tcPr>
          <w:p w14:paraId="3B33280F" w14:textId="578F2D8A" w:rsidR="00D81BF0" w:rsidRPr="00D81BF0" w:rsidRDefault="00D81BF0" w:rsidP="00D81BF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надіслати заповнений Дода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ок №1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сканований</w:t>
            </w:r>
            <w:proofErr w:type="spellEnd"/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з підписом/печаткою керівника;</w:t>
            </w:r>
          </w:p>
          <w:p w14:paraId="45A31E0E" w14:textId="3D382AF6" w:rsidR="00D81BF0" w:rsidRPr="00D81BF0" w:rsidRDefault="00D81BF0" w:rsidP="0007084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 копія 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еєстраційних документів (в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иписка або копія актуального Витягу з Єдиного державного реєстру юридичних та фізичних осіб- підприємців</w:t>
            </w:r>
            <w:r w:rsidR="0007084A">
              <w:rPr>
                <w:rFonts w:ascii="Times New Roman" w:hAnsi="Times New Roman" w:cs="Times New Roman"/>
                <w:lang w:val="uk-UA"/>
              </w:rPr>
              <w:t xml:space="preserve">, витяг з Реєстру платників податків, 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відповідні КВЕД для надання послуг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95B0489" w14:textId="77777777" w:rsidR="00BD1B66" w:rsidRDefault="00D81BF0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інформація про профіль 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іяльності компанії (принаймні 2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рокі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 </w:t>
            </w:r>
            <w:r w:rsidR="00BD1B6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ідтвердженого 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свіду у відповідній сфері)</w:t>
            </w:r>
            <w:r w:rsidR="00BD1B6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413C6D3" w14:textId="77D2A444" w:rsidR="00D81BF0" w:rsidRPr="0007084A" w:rsidRDefault="00BD1B66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інші документи, що вважаєте за потрібне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7C1D3A" w:rsidRPr="00B6729C" w14:paraId="0B4739C2" w14:textId="77777777" w:rsidTr="007C1D3A">
        <w:trPr>
          <w:trHeight w:val="50"/>
        </w:trPr>
        <w:tc>
          <w:tcPr>
            <w:tcW w:w="2376" w:type="dxa"/>
            <w:vMerge w:val="restart"/>
          </w:tcPr>
          <w:p w14:paraId="46661564" w14:textId="77777777" w:rsidR="007C1D3A" w:rsidRPr="00CE328C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ритерії оцінки:</w:t>
            </w:r>
          </w:p>
        </w:tc>
        <w:tc>
          <w:tcPr>
            <w:tcW w:w="3898" w:type="dxa"/>
          </w:tcPr>
          <w:p w14:paraId="554F6E2D" w14:textId="77777777" w:rsidR="007C1D3A" w:rsidRPr="00B6729C" w:rsidRDefault="007C1D3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3899" w:type="dxa"/>
          </w:tcPr>
          <w:p w14:paraId="63428DCF" w14:textId="77777777" w:rsidR="007C1D3A" w:rsidRPr="00B6729C" w:rsidRDefault="007C1D3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7C1D3A" w14:paraId="0D0588EA" w14:textId="77777777" w:rsidTr="007C1D3A">
        <w:trPr>
          <w:trHeight w:val="46"/>
        </w:trPr>
        <w:tc>
          <w:tcPr>
            <w:tcW w:w="2376" w:type="dxa"/>
            <w:vMerge/>
          </w:tcPr>
          <w:p w14:paraId="467F8F1C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26A1F187" w14:textId="77777777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на послуги</w:t>
            </w:r>
          </w:p>
        </w:tc>
        <w:tc>
          <w:tcPr>
            <w:tcW w:w="3899" w:type="dxa"/>
          </w:tcPr>
          <w:p w14:paraId="2DBB7F0B" w14:textId="4B219ECF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0</w:t>
            </w:r>
          </w:p>
        </w:tc>
      </w:tr>
      <w:tr w:rsidR="007C1D3A" w14:paraId="38666F7E" w14:textId="77777777" w:rsidTr="007C1D3A">
        <w:trPr>
          <w:trHeight w:val="46"/>
        </w:trPr>
        <w:tc>
          <w:tcPr>
            <w:tcW w:w="2376" w:type="dxa"/>
            <w:vMerge/>
          </w:tcPr>
          <w:p w14:paraId="28622A2A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47BE339F" w14:textId="3485CDF9" w:rsidR="007C1D3A" w:rsidRDefault="007C1D3A" w:rsidP="001D2653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досвід </w:t>
            </w:r>
            <w:r w:rsidR="001D265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організації заходів </w:t>
            </w:r>
          </w:p>
        </w:tc>
        <w:tc>
          <w:tcPr>
            <w:tcW w:w="3899" w:type="dxa"/>
          </w:tcPr>
          <w:p w14:paraId="66CF43BC" w14:textId="58E31E59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</w:t>
            </w:r>
          </w:p>
        </w:tc>
      </w:tr>
      <w:tr w:rsidR="007C1D3A" w14:paraId="7C6EC5E5" w14:textId="77777777" w:rsidTr="007C1D3A">
        <w:trPr>
          <w:trHeight w:val="46"/>
        </w:trPr>
        <w:tc>
          <w:tcPr>
            <w:tcW w:w="2376" w:type="dxa"/>
          </w:tcPr>
          <w:p w14:paraId="1348650B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5B5914BC" w14:textId="6414AD8E" w:rsidR="007C1D3A" w:rsidRDefault="001D2653" w:rsidP="001D2653">
            <w:pPr>
              <w:pStyle w:val="a7"/>
              <w:spacing w:before="0" w:beforeAutospacing="0" w:after="0" w:afterAutospacing="0"/>
              <w:jc w:val="both"/>
              <w:textAlignment w:val="baseline"/>
              <w:rPr>
                <w:lang w:val="uk-UA"/>
              </w:rPr>
            </w:pPr>
            <w:r>
              <w:rPr>
                <w:rFonts w:eastAsiaTheme="minorHAnsi"/>
                <w:lang w:val="uk-UA"/>
              </w:rPr>
              <w:t xml:space="preserve">Відгуки (рекомендації) попередніх замовників, зокрема щодо організації </w:t>
            </w:r>
            <w:proofErr w:type="spellStart"/>
            <w:r>
              <w:rPr>
                <w:rFonts w:eastAsiaTheme="minorHAnsi"/>
                <w:lang w:val="uk-UA"/>
              </w:rPr>
              <w:t>кейтерингу</w:t>
            </w:r>
            <w:proofErr w:type="spellEnd"/>
            <w:r>
              <w:rPr>
                <w:rFonts w:eastAsiaTheme="minorHAnsi"/>
                <w:lang w:val="uk-UA"/>
              </w:rPr>
              <w:t xml:space="preserve"> </w:t>
            </w:r>
          </w:p>
        </w:tc>
        <w:tc>
          <w:tcPr>
            <w:tcW w:w="3899" w:type="dxa"/>
          </w:tcPr>
          <w:p w14:paraId="037D63EA" w14:textId="6B1F1255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7C1D3A" w14:paraId="2EF3BE83" w14:textId="77777777" w:rsidTr="007C1D3A">
        <w:trPr>
          <w:trHeight w:val="46"/>
        </w:trPr>
        <w:tc>
          <w:tcPr>
            <w:tcW w:w="2376" w:type="dxa"/>
          </w:tcPr>
          <w:p w14:paraId="0DC4055D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340E759C" w14:textId="6A0131A5" w:rsidR="007C1D3A" w:rsidRDefault="007C1D3A" w:rsidP="001D2653">
            <w:pPr>
              <w:pStyle w:val="a7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 xml:space="preserve">Досвід роботи </w:t>
            </w:r>
            <w:r w:rsidR="001D2653">
              <w:rPr>
                <w:rFonts w:eastAsiaTheme="minorHAnsi"/>
                <w:lang w:val="uk-UA"/>
              </w:rPr>
              <w:t>організаціями неурядового сектору</w:t>
            </w:r>
          </w:p>
        </w:tc>
        <w:tc>
          <w:tcPr>
            <w:tcW w:w="3899" w:type="dxa"/>
          </w:tcPr>
          <w:p w14:paraId="29C2BDAF" w14:textId="4FD001B0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7D607C" w14:paraId="64F99854" w14:textId="77777777" w:rsidTr="006F40C0">
        <w:trPr>
          <w:trHeight w:val="46"/>
        </w:trPr>
        <w:tc>
          <w:tcPr>
            <w:tcW w:w="2376" w:type="dxa"/>
          </w:tcPr>
          <w:p w14:paraId="7441DDC4" w14:textId="57DDB669" w:rsid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трок подачі пропозиції</w:t>
            </w:r>
          </w:p>
        </w:tc>
        <w:tc>
          <w:tcPr>
            <w:tcW w:w="7797" w:type="dxa"/>
            <w:gridSpan w:val="2"/>
          </w:tcPr>
          <w:p w14:paraId="0CA304BE" w14:textId="63AC3DB3" w:rsidR="007D607C" w:rsidRDefault="00A738C4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7</w:t>
            </w:r>
            <w:r w:rsidR="007D607C"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10.2022 до 18:00</w:t>
            </w:r>
          </w:p>
        </w:tc>
      </w:tr>
      <w:tr w:rsidR="007D607C" w:rsidRPr="00C87C54" w14:paraId="40A1AC77" w14:textId="77777777" w:rsidTr="006F40C0">
        <w:trPr>
          <w:trHeight w:val="46"/>
        </w:trPr>
        <w:tc>
          <w:tcPr>
            <w:tcW w:w="2376" w:type="dxa"/>
          </w:tcPr>
          <w:p w14:paraId="67CC86C5" w14:textId="193C755F" w:rsidR="007D607C" w:rsidRP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proofErr w:type="spellStart"/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>Контактна</w:t>
            </w:r>
            <w:proofErr w:type="spellEnd"/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>інформація</w:t>
            </w:r>
            <w:proofErr w:type="spellEnd"/>
          </w:p>
        </w:tc>
        <w:tc>
          <w:tcPr>
            <w:tcW w:w="7797" w:type="dxa"/>
            <w:gridSpan w:val="2"/>
          </w:tcPr>
          <w:p w14:paraId="2C5B2B87" w14:textId="3949B81B" w:rsidR="007D607C" w:rsidRPr="007D607C" w:rsidRDefault="007D607C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Усі запитання надсилати на електрону адресу </w:t>
            </w:r>
            <w:hyperlink r:id="rId8" w:history="1">
              <w:r w:rsidR="00A738C4" w:rsidRPr="00633837">
                <w:rPr>
                  <w:rStyle w:val="a6"/>
                  <w:rFonts w:ascii="Times New Roman" w:hAnsi="Times New Roman" w:cs="Times New Roman"/>
                  <w:sz w:val="24"/>
                  <w:szCs w:val="24"/>
                  <w:lang w:val="uk-UA"/>
                </w:rPr>
                <w:t>marianna.onufryk@sos-ukraine.org</w:t>
              </w:r>
            </w:hyperlink>
            <w:r w:rsidR="00A738C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</w:p>
        </w:tc>
      </w:tr>
    </w:tbl>
    <w:p w14:paraId="0465C6CE" w14:textId="77777777" w:rsidR="00B14A8E" w:rsidRDefault="00B14A8E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57DDFE4" w14:textId="77777777" w:rsidR="009E3D29" w:rsidRDefault="009E3D29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5AC5A10" w14:textId="164CCDA4" w:rsidR="005224D9" w:rsidRDefault="001D2653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Національний координатор </w:t>
      </w:r>
      <w:proofErr w:type="spellStart"/>
      <w:r>
        <w:rPr>
          <w:rFonts w:ascii="Times New Roman" w:hAnsi="Times New Roman" w:cs="Times New Roman"/>
          <w:sz w:val="24"/>
          <w:szCs w:val="24"/>
          <w:lang w:val="uk-UA" w:eastAsia="ru-RU"/>
        </w:rPr>
        <w:t>проєкту</w:t>
      </w:r>
      <w:proofErr w:type="spellEnd"/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A9501F">
        <w:rPr>
          <w:rFonts w:ascii="Times New Roman" w:hAnsi="Times New Roman" w:cs="Times New Roman"/>
          <w:b/>
          <w:sz w:val="24"/>
          <w:szCs w:val="24"/>
          <w:lang w:val="uk-UA"/>
        </w:rPr>
        <w:t>«</w:t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Право на сім'ю - </w:t>
      </w:r>
      <w:proofErr w:type="spellStart"/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>деінституціалізація</w:t>
      </w:r>
      <w:proofErr w:type="spellEnd"/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для реформування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систем захисту дітей в Албанії, Вірменії, Білорусії,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>Північній Македонії та Україні»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  <w:t>Маріанна ОНУФРИК</w:t>
      </w:r>
    </w:p>
    <w:p w14:paraId="1B79D45D" w14:textId="20ABCBA1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9AFA49B" w14:textId="69083B55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BD92629" w14:textId="78CCDB09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5FBF176" w14:textId="78193D2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B4C6193" w14:textId="0C21B966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4D23B20" w14:textId="15E5240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2A3522C" w14:textId="32DDFCC6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9370110" w14:textId="5E35CC3F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0E9720A" w14:textId="6D9E2C70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81BB6F3" w14:textId="46F4E6DB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C4928C4" w14:textId="13F2FB48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B9EC0DC" w14:textId="59FF4FB8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2A22DC5" w14:textId="6FC2F06D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48E6D60" w14:textId="324E03A9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5EF39D1" w14:textId="4D892F40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2E69121" w14:textId="4CB34B55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55DDFB0" w14:textId="177CB5FF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65EB2E8" w14:textId="7CEAD91E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8985E24" w14:textId="6FF8C5E8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5CD3664" w14:textId="2FBCB2A1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51DA154" w14:textId="4A30F2EB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2E3FD02" w14:textId="453173D4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5355419" w14:textId="05C623EE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D5D061A" w14:textId="758B28DB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6AB3FE8" w14:textId="22BFAC48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E410985" w14:textId="1016F21C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B52D7E3" w14:textId="143116C1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A42A42F" w14:textId="29A17026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15829D0" w14:textId="77777777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990751B" w14:textId="23946B60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FE7F834" w14:textId="4BA21FC5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5A9A3E8" w14:textId="2FA2332D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C922195" w14:textId="77777777" w:rsidR="00A738C4" w:rsidRDefault="00A738C4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0764436" w14:textId="3CC151D2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F6CCC04" w14:textId="6DCE805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61EED3D" w14:textId="25DE0D3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3B108B5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lastRenderedPageBreak/>
        <w:t xml:space="preserve">Додаток № 1 </w:t>
      </w:r>
    </w:p>
    <w:p w14:paraId="49A7E244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Специфікація до Тендерного Запрошення (ТЗ)</w:t>
      </w:r>
    </w:p>
    <w:p w14:paraId="48A034BA" w14:textId="49FF376F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                                                                  Щодо закупівлі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  <w:r w:rsidRPr="0007084A">
        <w:rPr>
          <w:rFonts w:ascii="Times New Roman" w:hAnsi="Times New Roman" w:cs="Times New Roman"/>
          <w:sz w:val="24"/>
          <w:szCs w:val="24"/>
          <w:lang w:val="uk-UA"/>
        </w:rPr>
        <w:t xml:space="preserve">послуг з організації заходів (тренінгів, фокус-груп, робочих поїздок) та інших </w:t>
      </w:r>
      <w:proofErr w:type="spellStart"/>
      <w:r w:rsidRPr="0007084A">
        <w:rPr>
          <w:rFonts w:ascii="Times New Roman" w:hAnsi="Times New Roman" w:cs="Times New Roman"/>
          <w:sz w:val="24"/>
          <w:szCs w:val="24"/>
          <w:lang w:val="uk-UA"/>
        </w:rPr>
        <w:t>активностей</w:t>
      </w:r>
      <w:proofErr w:type="spellEnd"/>
      <w:r w:rsidRPr="0007084A">
        <w:rPr>
          <w:rFonts w:ascii="Times New Roman" w:hAnsi="Times New Roman" w:cs="Times New Roman"/>
          <w:sz w:val="24"/>
          <w:szCs w:val="24"/>
          <w:lang w:val="uk-UA"/>
        </w:rPr>
        <w:t xml:space="preserve"> у м. </w:t>
      </w:r>
      <w:r w:rsidR="00087846">
        <w:rPr>
          <w:rFonts w:ascii="Times New Roman" w:hAnsi="Times New Roman" w:cs="Times New Roman"/>
          <w:sz w:val="24"/>
          <w:szCs w:val="24"/>
          <w:lang w:val="uk-UA"/>
        </w:rPr>
        <w:t>Львів</w:t>
      </w: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</w:p>
    <w:p w14:paraId="45139E3C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</w:p>
    <w:p w14:paraId="1CAA3565" w14:textId="1813F947" w:rsidR="0007084A" w:rsidRPr="0007084A" w:rsidRDefault="0007084A" w:rsidP="0007084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b/>
          <w:sz w:val="24"/>
          <w:szCs w:val="24"/>
          <w:lang w:val="uk-UA" w:eastAsia="ru-RU"/>
        </w:rPr>
        <w:t>ЦІНОВА ПРОПОЗИЦІЯ</w:t>
      </w:r>
    </w:p>
    <w:p w14:paraId="48CF361D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D037FDD" w14:textId="505BC8E1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Уважно вивчивши умови запиту цінової пропозиції, цим подаємо на участь у торгах свою цінову пропозицію:</w:t>
      </w:r>
    </w:p>
    <w:p w14:paraId="60C70574" w14:textId="036F261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58A07E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1. Повне найменування Учасника _______________________________________________________</w:t>
      </w:r>
    </w:p>
    <w:p w14:paraId="3B5D5F3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2. Фізичне місцезнаходження ___________________________________________________________</w:t>
      </w:r>
    </w:p>
    <w:p w14:paraId="08199878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3. Телефон _________________________ </w:t>
      </w:r>
      <w:proofErr w:type="spellStart"/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мейл</w:t>
      </w:r>
      <w:proofErr w:type="spellEnd"/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: ____________________________________________</w:t>
      </w:r>
    </w:p>
    <w:p w14:paraId="58FAF9E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4. Керівництво (прізвище, ім’я по батькові) _______________________________________________</w:t>
      </w:r>
    </w:p>
    <w:p w14:paraId="2F50EEC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5. Код ЄДРПОУ ______________________________________________________________________</w:t>
      </w:r>
    </w:p>
    <w:p w14:paraId="4EE4169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6. Довідка про діяльність фірми (КВЕД) __________________________________________________</w:t>
      </w:r>
    </w:p>
    <w:p w14:paraId="1F4271D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7. Статус платника податків: платник   чи    неплатник ПДВ  (обрати статус – підкреслить свій варіант). </w:t>
      </w:r>
    </w:p>
    <w:p w14:paraId="5A146431" w14:textId="05384932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8. Контактна особа ((прізвище, ім’я по батькові, телефон) __________________</w:t>
      </w:r>
      <w:r w:rsidR="007D607C">
        <w:rPr>
          <w:rFonts w:ascii="Times New Roman" w:hAnsi="Times New Roman" w:cs="Times New Roman"/>
          <w:sz w:val="24"/>
          <w:szCs w:val="24"/>
          <w:lang w:val="uk-UA" w:eastAsia="ru-RU"/>
        </w:rPr>
        <w:t>____________</w:t>
      </w:r>
      <w:r w:rsidR="007D607C" w:rsidRPr="007D607C">
        <w:rPr>
          <w:rFonts w:ascii="Times New Roman" w:hAnsi="Times New Roman" w:cs="Times New Roman"/>
          <w:sz w:val="24"/>
          <w:szCs w:val="24"/>
          <w:lang w:val="ru-RU" w:eastAsia="ru-RU"/>
        </w:rPr>
        <w:t>__</w:t>
      </w:r>
    </w:p>
    <w:p w14:paraId="3D41FFF4" w14:textId="444E62EF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26"/>
        <w:gridCol w:w="2453"/>
        <w:gridCol w:w="1509"/>
        <w:gridCol w:w="1186"/>
        <w:gridCol w:w="1361"/>
        <w:gridCol w:w="767"/>
        <w:gridCol w:w="1093"/>
        <w:gridCol w:w="1068"/>
      </w:tblGrid>
      <w:tr w:rsidR="00ED759C" w:rsidRPr="008206F1" w14:paraId="6AD04283" w14:textId="77777777" w:rsidTr="00ED759C">
        <w:trPr>
          <w:trHeight w:val="1173"/>
        </w:trPr>
        <w:tc>
          <w:tcPr>
            <w:tcW w:w="525" w:type="dxa"/>
            <w:noWrap/>
            <w:hideMark/>
          </w:tcPr>
          <w:p w14:paraId="5B2B2712" w14:textId="3894C337" w:rsidR="00ED759C" w:rsidRPr="008206F1" w:rsidRDefault="00ED759C" w:rsidP="008206F1">
            <w:pPr>
              <w:jc w:val="both"/>
              <w:rPr>
                <w:lang w:val="ru-RU"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 xml:space="preserve">№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.п</w:t>
            </w:r>
            <w:proofErr w:type="spellEnd"/>
          </w:p>
        </w:tc>
        <w:tc>
          <w:tcPr>
            <w:tcW w:w="2454" w:type="dxa"/>
            <w:noWrap/>
            <w:hideMark/>
          </w:tcPr>
          <w:p w14:paraId="2186B848" w14:textId="26E353CE" w:rsidR="00ED759C" w:rsidRPr="008206F1" w:rsidRDefault="00ED759C" w:rsidP="008206F1">
            <w:pPr>
              <w:jc w:val="both"/>
              <w:rPr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ерелік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ослуг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509" w:type="dxa"/>
            <w:noWrap/>
            <w:hideMark/>
          </w:tcPr>
          <w:p w14:paraId="4858545C" w14:textId="291B750E" w:rsidR="00ED759C" w:rsidRPr="008206F1" w:rsidRDefault="00ED759C" w:rsidP="008206F1">
            <w:pPr>
              <w:jc w:val="both"/>
              <w:rPr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Орієнтовний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еріод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роведення</w:t>
            </w:r>
            <w:proofErr w:type="spellEnd"/>
          </w:p>
        </w:tc>
        <w:tc>
          <w:tcPr>
            <w:tcW w:w="1186" w:type="dxa"/>
            <w:noWrap/>
            <w:hideMark/>
          </w:tcPr>
          <w:p w14:paraId="7FA91BB8" w14:textId="15E0BB77" w:rsidR="00ED759C" w:rsidRPr="008206F1" w:rsidRDefault="00ED759C" w:rsidP="008206F1">
            <w:pPr>
              <w:jc w:val="both"/>
              <w:rPr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Кількість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ослуг</w:t>
            </w:r>
            <w:proofErr w:type="spellEnd"/>
          </w:p>
        </w:tc>
        <w:tc>
          <w:tcPr>
            <w:tcW w:w="1361" w:type="dxa"/>
            <w:noWrap/>
            <w:hideMark/>
          </w:tcPr>
          <w:p w14:paraId="15995AEE" w14:textId="77C01A39" w:rsidR="00ED759C" w:rsidRPr="008206F1" w:rsidRDefault="00ED759C" w:rsidP="008206F1">
            <w:pPr>
              <w:jc w:val="both"/>
              <w:rPr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Коментарі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/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Додаткова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інформація</w:t>
            </w:r>
            <w:proofErr w:type="spellEnd"/>
          </w:p>
        </w:tc>
        <w:tc>
          <w:tcPr>
            <w:tcW w:w="766" w:type="dxa"/>
            <w:noWrap/>
            <w:hideMark/>
          </w:tcPr>
          <w:p w14:paraId="37422451" w14:textId="47084780" w:rsidR="00ED759C" w:rsidRPr="008206F1" w:rsidRDefault="00ED759C" w:rsidP="008206F1">
            <w:pPr>
              <w:jc w:val="both"/>
              <w:rPr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Ціна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за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од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>. (</w:t>
            </w:r>
            <w:proofErr w:type="spellStart"/>
            <w:proofErr w:type="gramStart"/>
            <w:r w:rsidRPr="007D607C">
              <w:rPr>
                <w:rFonts w:ascii="Times New Roman" w:hAnsi="Times New Roman" w:cs="Times New Roman"/>
                <w:b/>
                <w:bCs/>
              </w:rPr>
              <w:t>грн</w:t>
            </w:r>
            <w:proofErr w:type="spellEnd"/>
            <w:proofErr w:type="gramEnd"/>
            <w:r w:rsidRPr="007D607C">
              <w:rPr>
                <w:rFonts w:ascii="Times New Roman" w:hAnsi="Times New Roman" w:cs="Times New Roman"/>
                <w:b/>
                <w:bCs/>
              </w:rPr>
              <w:t>.)</w:t>
            </w:r>
          </w:p>
        </w:tc>
        <w:tc>
          <w:tcPr>
            <w:tcW w:w="1093" w:type="dxa"/>
            <w:noWrap/>
            <w:hideMark/>
          </w:tcPr>
          <w:p w14:paraId="7F7818AE" w14:textId="28382397" w:rsidR="00ED759C" w:rsidRPr="008206F1" w:rsidRDefault="00ED759C" w:rsidP="008206F1">
            <w:pPr>
              <w:ind w:left="-93"/>
              <w:jc w:val="both"/>
              <w:rPr>
                <w:lang w:val="ru-RU"/>
              </w:rPr>
            </w:pPr>
            <w:proofErr w:type="spellStart"/>
            <w:proofErr w:type="gramStart"/>
            <w:r w:rsidRPr="007D607C">
              <w:rPr>
                <w:rFonts w:ascii="Times New Roman" w:hAnsi="Times New Roman" w:cs="Times New Roman"/>
                <w:b/>
                <w:bCs/>
              </w:rPr>
              <w:t>Кількість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ос</w:t>
            </w:r>
            <w:proofErr w:type="spellEnd"/>
            <w:proofErr w:type="gramEnd"/>
            <w:r w:rsidRPr="007D607C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069" w:type="dxa"/>
            <w:noWrap/>
            <w:hideMark/>
          </w:tcPr>
          <w:p w14:paraId="3D57C292" w14:textId="16E9EA9D" w:rsidR="00ED759C" w:rsidRPr="008206F1" w:rsidRDefault="00ED759C" w:rsidP="008206F1">
            <w:pPr>
              <w:jc w:val="both"/>
              <w:rPr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Сума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грн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>.)</w:t>
            </w:r>
          </w:p>
        </w:tc>
      </w:tr>
      <w:tr w:rsidR="00ED759C" w:rsidRPr="008206F1" w14:paraId="5B7BD079" w14:textId="77777777" w:rsidTr="00ED759C">
        <w:trPr>
          <w:trHeight w:val="260"/>
        </w:trPr>
        <w:tc>
          <w:tcPr>
            <w:tcW w:w="525" w:type="dxa"/>
            <w:vMerge w:val="restart"/>
            <w:noWrap/>
            <w:hideMark/>
          </w:tcPr>
          <w:p w14:paraId="47328BE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2454" w:type="dxa"/>
            <w:hideMark/>
          </w:tcPr>
          <w:p w14:paraId="792D51D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Харчування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учасників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(з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обслуговуванням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1509" w:type="dxa"/>
            <w:hideMark/>
          </w:tcPr>
          <w:p w14:paraId="5AA97EC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86" w:type="dxa"/>
            <w:hideMark/>
          </w:tcPr>
          <w:p w14:paraId="33721BE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3BA5EEF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66" w:type="dxa"/>
            <w:hideMark/>
          </w:tcPr>
          <w:p w14:paraId="67CD8FC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5412F1B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69" w:type="dxa"/>
            <w:hideMark/>
          </w:tcPr>
          <w:p w14:paraId="75D0849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</w:tr>
      <w:tr w:rsidR="00ED759C" w:rsidRPr="008206F1" w14:paraId="5059F0D9" w14:textId="77777777" w:rsidTr="00ED759C">
        <w:trPr>
          <w:trHeight w:val="480"/>
        </w:trPr>
        <w:tc>
          <w:tcPr>
            <w:tcW w:w="525" w:type="dxa"/>
            <w:vMerge/>
            <w:hideMark/>
          </w:tcPr>
          <w:p w14:paraId="37F9AB91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  <w:hideMark/>
          </w:tcPr>
          <w:p w14:paraId="0037ABF4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Кава-пауза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09" w:type="dxa"/>
            <w:hideMark/>
          </w:tcPr>
          <w:p w14:paraId="72CC4DA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22CD2C9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1361" w:type="dxa"/>
            <w:hideMark/>
          </w:tcPr>
          <w:p w14:paraId="3433471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D607C">
              <w:rPr>
                <w:rFonts w:ascii="Times New Roman" w:hAnsi="Times New Roman" w:cs="Times New Roman"/>
                <w:lang w:val="ru-RU"/>
              </w:rPr>
              <w:t xml:space="preserve">14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заходів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, 2 на день, 37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днів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днів</w:t>
            </w:r>
            <w:proofErr w:type="spellEnd"/>
          </w:p>
        </w:tc>
        <w:tc>
          <w:tcPr>
            <w:tcW w:w="766" w:type="dxa"/>
            <w:hideMark/>
          </w:tcPr>
          <w:p w14:paraId="2E3AE85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24F11BA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069" w:type="dxa"/>
            <w:hideMark/>
          </w:tcPr>
          <w:p w14:paraId="50BF277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48E93729" w14:textId="77777777" w:rsidTr="00ED759C">
        <w:trPr>
          <w:trHeight w:val="500"/>
        </w:trPr>
        <w:tc>
          <w:tcPr>
            <w:tcW w:w="525" w:type="dxa"/>
            <w:noWrap/>
            <w:hideMark/>
          </w:tcPr>
          <w:p w14:paraId="25798EE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436BCDC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Обід</w:t>
            </w:r>
            <w:proofErr w:type="spellEnd"/>
          </w:p>
        </w:tc>
        <w:tc>
          <w:tcPr>
            <w:tcW w:w="1509" w:type="dxa"/>
            <w:hideMark/>
          </w:tcPr>
          <w:p w14:paraId="19C1CB9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3AAC559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361" w:type="dxa"/>
            <w:hideMark/>
          </w:tcPr>
          <w:p w14:paraId="005B833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 xml:space="preserve">14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заходів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, 1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на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, 37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днів</w:t>
            </w:r>
            <w:proofErr w:type="spellEnd"/>
          </w:p>
        </w:tc>
        <w:tc>
          <w:tcPr>
            <w:tcW w:w="766" w:type="dxa"/>
            <w:hideMark/>
          </w:tcPr>
          <w:p w14:paraId="51C622F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3937F78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069" w:type="dxa"/>
            <w:hideMark/>
          </w:tcPr>
          <w:p w14:paraId="331F0AA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7B47FC5D" w14:textId="77777777" w:rsidTr="00ED759C">
        <w:trPr>
          <w:trHeight w:val="500"/>
        </w:trPr>
        <w:tc>
          <w:tcPr>
            <w:tcW w:w="525" w:type="dxa"/>
            <w:noWrap/>
            <w:hideMark/>
          </w:tcPr>
          <w:p w14:paraId="35F5EF1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36E2455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Вечеря</w:t>
            </w:r>
            <w:proofErr w:type="spellEnd"/>
          </w:p>
        </w:tc>
        <w:tc>
          <w:tcPr>
            <w:tcW w:w="1509" w:type="dxa"/>
            <w:hideMark/>
          </w:tcPr>
          <w:p w14:paraId="218AB103" w14:textId="0BAEC682" w:rsidR="008206F1" w:rsidRPr="007D607C" w:rsidRDefault="00ED759C" w:rsidP="00ED759C">
            <w:pPr>
              <w:jc w:val="both"/>
              <w:rPr>
                <w:rFonts w:ascii="Times New Roman" w:hAnsi="Times New Roman" w:cs="Times New Roman"/>
              </w:rPr>
            </w:pPr>
            <w:r w:rsidRPr="00ED759C">
              <w:rPr>
                <w:rFonts w:ascii="Times New Roman" w:hAnsi="Times New Roman" w:cs="Times New Roman"/>
                <w:lang w:val="uk-UA"/>
              </w:rPr>
              <w:t>жовтень-грудень</w:t>
            </w:r>
            <w:r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8206F1" w:rsidRPr="007D607C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186" w:type="dxa"/>
            <w:noWrap/>
            <w:hideMark/>
          </w:tcPr>
          <w:p w14:paraId="60B57F7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361" w:type="dxa"/>
            <w:hideMark/>
          </w:tcPr>
          <w:p w14:paraId="2DE85EC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 xml:space="preserve">3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заходи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, 1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на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, 12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днів</w:t>
            </w:r>
            <w:proofErr w:type="spellEnd"/>
          </w:p>
        </w:tc>
        <w:tc>
          <w:tcPr>
            <w:tcW w:w="766" w:type="dxa"/>
            <w:hideMark/>
          </w:tcPr>
          <w:p w14:paraId="46891B5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14EA95A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069" w:type="dxa"/>
            <w:hideMark/>
          </w:tcPr>
          <w:p w14:paraId="067CC2C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7867F9FE" w14:textId="77777777" w:rsidTr="00ED759C">
        <w:trPr>
          <w:trHeight w:val="260"/>
        </w:trPr>
        <w:tc>
          <w:tcPr>
            <w:tcW w:w="525" w:type="dxa"/>
            <w:vMerge w:val="restart"/>
            <w:noWrap/>
            <w:hideMark/>
          </w:tcPr>
          <w:p w14:paraId="13A979F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2454" w:type="dxa"/>
            <w:hideMark/>
          </w:tcPr>
          <w:p w14:paraId="67B8CE1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Розміщення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509" w:type="dxa"/>
            <w:hideMark/>
          </w:tcPr>
          <w:p w14:paraId="37C6847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186" w:type="dxa"/>
            <w:hideMark/>
          </w:tcPr>
          <w:p w14:paraId="55D4DA11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61BE9C4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66" w:type="dxa"/>
            <w:hideMark/>
          </w:tcPr>
          <w:p w14:paraId="687E7BC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575E6FC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69" w:type="dxa"/>
            <w:hideMark/>
          </w:tcPr>
          <w:p w14:paraId="5CF32F3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</w:tr>
      <w:tr w:rsidR="00ED759C" w:rsidRPr="008206F1" w14:paraId="0A37E4DD" w14:textId="77777777" w:rsidTr="00ED759C">
        <w:trPr>
          <w:trHeight w:val="620"/>
        </w:trPr>
        <w:tc>
          <w:tcPr>
            <w:tcW w:w="525" w:type="dxa"/>
            <w:vMerge/>
            <w:hideMark/>
          </w:tcPr>
          <w:p w14:paraId="47EE866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  <w:hideMark/>
          </w:tcPr>
          <w:p w14:paraId="24A5E984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Розміщення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тренерів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експертів</w:t>
            </w:r>
            <w:proofErr w:type="spellEnd"/>
          </w:p>
        </w:tc>
        <w:tc>
          <w:tcPr>
            <w:tcW w:w="1509" w:type="dxa"/>
            <w:hideMark/>
          </w:tcPr>
          <w:p w14:paraId="0BFC423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6785534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361" w:type="dxa"/>
            <w:hideMark/>
          </w:tcPr>
          <w:p w14:paraId="00D9C5E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Номери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стандарт</w:t>
            </w:r>
            <w:proofErr w:type="spellEnd"/>
          </w:p>
        </w:tc>
        <w:tc>
          <w:tcPr>
            <w:tcW w:w="766" w:type="dxa"/>
            <w:hideMark/>
          </w:tcPr>
          <w:p w14:paraId="3D8B193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1C5275E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9" w:type="dxa"/>
            <w:hideMark/>
          </w:tcPr>
          <w:p w14:paraId="2282AD1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155D2A" w:rsidRPr="008206F1" w14:paraId="0B4C67C0" w14:textId="77777777" w:rsidTr="00ED759C">
        <w:trPr>
          <w:trHeight w:val="620"/>
        </w:trPr>
        <w:tc>
          <w:tcPr>
            <w:tcW w:w="525" w:type="dxa"/>
          </w:tcPr>
          <w:p w14:paraId="542BCC71" w14:textId="77777777" w:rsidR="00155D2A" w:rsidRPr="007D607C" w:rsidRDefault="00155D2A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</w:tcPr>
          <w:p w14:paraId="2F4EE305" w14:textId="4B96C657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>Розміщення локального координатора</w:t>
            </w:r>
          </w:p>
        </w:tc>
        <w:tc>
          <w:tcPr>
            <w:tcW w:w="1509" w:type="dxa"/>
          </w:tcPr>
          <w:p w14:paraId="0067F3BD" w14:textId="3084600B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D08B2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DD08B2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</w:tcPr>
          <w:p w14:paraId="2EFE40A0" w14:textId="3621C3F4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>30</w:t>
            </w:r>
          </w:p>
        </w:tc>
        <w:tc>
          <w:tcPr>
            <w:tcW w:w="1361" w:type="dxa"/>
          </w:tcPr>
          <w:p w14:paraId="6B01FEFC" w14:textId="230A4BB1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D08B2">
              <w:rPr>
                <w:rFonts w:ascii="Times New Roman" w:hAnsi="Times New Roman" w:cs="Times New Roman"/>
              </w:rPr>
              <w:t>Номери</w:t>
            </w:r>
            <w:proofErr w:type="spellEnd"/>
            <w:r w:rsidRPr="00DD08B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</w:rPr>
              <w:t>стандарт</w:t>
            </w:r>
            <w:proofErr w:type="spellEnd"/>
          </w:p>
        </w:tc>
        <w:tc>
          <w:tcPr>
            <w:tcW w:w="766" w:type="dxa"/>
          </w:tcPr>
          <w:p w14:paraId="469FEF00" w14:textId="77777777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93" w:type="dxa"/>
            <w:noWrap/>
          </w:tcPr>
          <w:p w14:paraId="00A0AABF" w14:textId="48673258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>1</w:t>
            </w:r>
          </w:p>
        </w:tc>
        <w:tc>
          <w:tcPr>
            <w:tcW w:w="1069" w:type="dxa"/>
          </w:tcPr>
          <w:p w14:paraId="2EC30966" w14:textId="01EF5095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>0,00</w:t>
            </w:r>
          </w:p>
        </w:tc>
      </w:tr>
      <w:tr w:rsidR="00ED759C" w:rsidRPr="008206F1" w14:paraId="581215EE" w14:textId="77777777" w:rsidTr="00ED759C">
        <w:trPr>
          <w:trHeight w:val="840"/>
        </w:trPr>
        <w:tc>
          <w:tcPr>
            <w:tcW w:w="525" w:type="dxa"/>
            <w:noWrap/>
            <w:hideMark/>
          </w:tcPr>
          <w:p w14:paraId="1D53B60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2F7ABF7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Розміщення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учасників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заходів</w:t>
            </w:r>
            <w:proofErr w:type="spellEnd"/>
          </w:p>
        </w:tc>
        <w:tc>
          <w:tcPr>
            <w:tcW w:w="1509" w:type="dxa"/>
            <w:hideMark/>
          </w:tcPr>
          <w:p w14:paraId="130F6C42" w14:textId="25A33A56" w:rsidR="008206F1" w:rsidRPr="007D607C" w:rsidRDefault="00ED759C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ED759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ED759C">
              <w:rPr>
                <w:rFonts w:ascii="Times New Roman" w:hAnsi="Times New Roman" w:cs="Times New Roman"/>
              </w:rPr>
              <w:t xml:space="preserve"> </w:t>
            </w:r>
            <w:r w:rsidR="008206F1" w:rsidRPr="007D607C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186" w:type="dxa"/>
            <w:noWrap/>
            <w:hideMark/>
          </w:tcPr>
          <w:p w14:paraId="51B8CC6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361" w:type="dxa"/>
            <w:hideMark/>
          </w:tcPr>
          <w:p w14:paraId="3986A6F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Номери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стандарт,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проживанн</w:t>
            </w:r>
            <w:r w:rsidRPr="007D607C">
              <w:rPr>
                <w:rFonts w:ascii="Times New Roman" w:hAnsi="Times New Roman" w:cs="Times New Roman"/>
                <w:lang w:val="ru-RU"/>
              </w:rPr>
              <w:lastRenderedPageBreak/>
              <w:t>я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2 особи в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номері</w:t>
            </w:r>
            <w:proofErr w:type="spellEnd"/>
          </w:p>
        </w:tc>
        <w:tc>
          <w:tcPr>
            <w:tcW w:w="766" w:type="dxa"/>
            <w:hideMark/>
          </w:tcPr>
          <w:p w14:paraId="7DC0553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D607C">
              <w:rPr>
                <w:rFonts w:ascii="Times New Roman" w:hAnsi="Times New Roman" w:cs="Times New Roman"/>
              </w:rPr>
              <w:lastRenderedPageBreak/>
              <w:t> </w:t>
            </w:r>
          </w:p>
        </w:tc>
        <w:tc>
          <w:tcPr>
            <w:tcW w:w="1093" w:type="dxa"/>
            <w:noWrap/>
            <w:hideMark/>
          </w:tcPr>
          <w:p w14:paraId="569289C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69" w:type="dxa"/>
            <w:hideMark/>
          </w:tcPr>
          <w:p w14:paraId="4EBD87D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DD08B2" w14:paraId="30E8055E" w14:textId="77777777" w:rsidTr="00ED759C">
        <w:trPr>
          <w:trHeight w:val="560"/>
        </w:trPr>
        <w:tc>
          <w:tcPr>
            <w:tcW w:w="525" w:type="dxa"/>
            <w:vMerge w:val="restart"/>
            <w:noWrap/>
            <w:hideMark/>
          </w:tcPr>
          <w:p w14:paraId="48E033D6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DD08B2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2454" w:type="dxa"/>
            <w:hideMark/>
          </w:tcPr>
          <w:p w14:paraId="5C31738E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DD08B2">
              <w:rPr>
                <w:rFonts w:ascii="Times New Roman" w:hAnsi="Times New Roman" w:cs="Times New Roman"/>
                <w:b/>
                <w:bCs/>
              </w:rPr>
              <w:t>Відшкодування</w:t>
            </w:r>
            <w:proofErr w:type="spellEnd"/>
            <w:r w:rsidRPr="00DD08B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b/>
                <w:bCs/>
              </w:rPr>
              <w:t>транспортних</w:t>
            </w:r>
            <w:proofErr w:type="spellEnd"/>
            <w:r w:rsidRPr="00DD08B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b/>
                <w:bCs/>
              </w:rPr>
              <w:t>витрат</w:t>
            </w:r>
            <w:proofErr w:type="spellEnd"/>
          </w:p>
        </w:tc>
        <w:tc>
          <w:tcPr>
            <w:tcW w:w="1509" w:type="dxa"/>
            <w:hideMark/>
          </w:tcPr>
          <w:p w14:paraId="702AEE1E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186" w:type="dxa"/>
            <w:hideMark/>
          </w:tcPr>
          <w:p w14:paraId="39FDE571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5C57F34B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66" w:type="dxa"/>
            <w:hideMark/>
          </w:tcPr>
          <w:p w14:paraId="351D7CE2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474CAE83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69" w:type="dxa"/>
            <w:hideMark/>
          </w:tcPr>
          <w:p w14:paraId="63CFAB35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</w:tr>
      <w:tr w:rsidR="00ED759C" w:rsidRPr="00DD08B2" w14:paraId="37E89F72" w14:textId="77777777" w:rsidTr="00ED759C">
        <w:trPr>
          <w:trHeight w:val="710"/>
        </w:trPr>
        <w:tc>
          <w:tcPr>
            <w:tcW w:w="525" w:type="dxa"/>
            <w:vMerge/>
            <w:hideMark/>
          </w:tcPr>
          <w:p w14:paraId="5022BD51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  <w:hideMark/>
          </w:tcPr>
          <w:p w14:paraId="5FC5A1EB" w14:textId="0B9F4036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Відшкодування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транспортних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витрат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проїзд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Київ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- м.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Бровари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/ м. Бородянка / м.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Фастів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155D2A" w:rsidRPr="00DD08B2">
              <w:rPr>
                <w:rFonts w:ascii="Times New Roman" w:hAnsi="Times New Roman" w:cs="Times New Roman"/>
                <w:lang w:val="ru-RU"/>
              </w:rPr>
              <w:t xml:space="preserve">для </w:t>
            </w:r>
            <w:proofErr w:type="spellStart"/>
            <w:r w:rsidR="00155D2A" w:rsidRPr="00DD08B2">
              <w:rPr>
                <w:rFonts w:ascii="Times New Roman" w:hAnsi="Times New Roman" w:cs="Times New Roman"/>
                <w:lang w:val="ru-RU"/>
              </w:rPr>
              <w:t>участі</w:t>
            </w:r>
            <w:proofErr w:type="spellEnd"/>
            <w:r w:rsidR="00155D2A" w:rsidRPr="00DD08B2">
              <w:rPr>
                <w:rFonts w:ascii="Times New Roman" w:hAnsi="Times New Roman" w:cs="Times New Roman"/>
                <w:lang w:val="ru-RU"/>
              </w:rPr>
              <w:t xml:space="preserve"> у фокус-</w:t>
            </w:r>
            <w:proofErr w:type="spellStart"/>
            <w:r w:rsidR="00155D2A" w:rsidRPr="00DD08B2">
              <w:rPr>
                <w:rFonts w:ascii="Times New Roman" w:hAnsi="Times New Roman" w:cs="Times New Roman"/>
                <w:lang w:val="ru-RU"/>
              </w:rPr>
              <w:t>групі</w:t>
            </w:r>
            <w:proofErr w:type="spellEnd"/>
          </w:p>
        </w:tc>
        <w:tc>
          <w:tcPr>
            <w:tcW w:w="1509" w:type="dxa"/>
            <w:hideMark/>
          </w:tcPr>
          <w:p w14:paraId="3BE197E0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жовтень-грудень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588C4E9B" w14:textId="375F365E" w:rsidR="008206F1" w:rsidRPr="00DD08B2" w:rsidRDefault="00155D2A" w:rsidP="00155D2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1361" w:type="dxa"/>
            <w:hideMark/>
          </w:tcPr>
          <w:p w14:paraId="19B06F2C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проїзд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в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обидві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сторони</w:t>
            </w:r>
            <w:proofErr w:type="spellEnd"/>
          </w:p>
        </w:tc>
        <w:tc>
          <w:tcPr>
            <w:tcW w:w="766" w:type="dxa"/>
            <w:hideMark/>
          </w:tcPr>
          <w:p w14:paraId="20A59CD0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0C7DA963" w14:textId="6816E309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1</w:t>
            </w:r>
            <w:r w:rsidR="00155D2A" w:rsidRPr="00DD08B2"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1069" w:type="dxa"/>
            <w:hideMark/>
          </w:tcPr>
          <w:p w14:paraId="4BD7FBED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0,00</w:t>
            </w:r>
          </w:p>
        </w:tc>
      </w:tr>
      <w:tr w:rsidR="00155D2A" w:rsidRPr="00DD08B2" w14:paraId="51F019AE" w14:textId="77777777" w:rsidTr="00ED759C">
        <w:trPr>
          <w:trHeight w:val="710"/>
        </w:trPr>
        <w:tc>
          <w:tcPr>
            <w:tcW w:w="525" w:type="dxa"/>
            <w:vMerge/>
          </w:tcPr>
          <w:p w14:paraId="32ACF8F8" w14:textId="77777777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</w:tcPr>
          <w:p w14:paraId="30D80B3A" w14:textId="383909B6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Відшкодування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транспортних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витрат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проїзд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тренера у м.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Бровари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, м.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Фастів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>, м. Бородянка</w:t>
            </w:r>
          </w:p>
        </w:tc>
        <w:tc>
          <w:tcPr>
            <w:tcW w:w="1509" w:type="dxa"/>
          </w:tcPr>
          <w:p w14:paraId="6B336E55" w14:textId="5EF8FE08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жовтень-грудень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2022</w:t>
            </w:r>
          </w:p>
        </w:tc>
        <w:tc>
          <w:tcPr>
            <w:tcW w:w="1186" w:type="dxa"/>
            <w:noWrap/>
          </w:tcPr>
          <w:p w14:paraId="2F1CB0E9" w14:textId="1136664E" w:rsidR="00155D2A" w:rsidRPr="00DD08B2" w:rsidRDefault="00155D2A" w:rsidP="00155D2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9</w:t>
            </w:r>
          </w:p>
        </w:tc>
        <w:tc>
          <w:tcPr>
            <w:tcW w:w="1361" w:type="dxa"/>
          </w:tcPr>
          <w:p w14:paraId="7ABBA233" w14:textId="211CD668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проїзд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в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обидві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сторони</w:t>
            </w:r>
            <w:proofErr w:type="spellEnd"/>
          </w:p>
        </w:tc>
        <w:tc>
          <w:tcPr>
            <w:tcW w:w="766" w:type="dxa"/>
          </w:tcPr>
          <w:p w14:paraId="0B4A6A47" w14:textId="77777777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93" w:type="dxa"/>
            <w:noWrap/>
          </w:tcPr>
          <w:p w14:paraId="40DBE110" w14:textId="6A5A08AE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069" w:type="dxa"/>
          </w:tcPr>
          <w:p w14:paraId="4E55F04A" w14:textId="63EFC597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0,00</w:t>
            </w:r>
          </w:p>
        </w:tc>
      </w:tr>
      <w:tr w:rsidR="00ED759C" w:rsidRPr="008206F1" w14:paraId="59BBEF4A" w14:textId="77777777" w:rsidTr="00ED759C">
        <w:trPr>
          <w:trHeight w:val="710"/>
        </w:trPr>
        <w:tc>
          <w:tcPr>
            <w:tcW w:w="525" w:type="dxa"/>
            <w:vMerge/>
            <w:hideMark/>
          </w:tcPr>
          <w:p w14:paraId="7239A4EA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</w:p>
        </w:tc>
        <w:tc>
          <w:tcPr>
            <w:tcW w:w="2454" w:type="dxa"/>
            <w:hideMark/>
          </w:tcPr>
          <w:p w14:paraId="2878904F" w14:textId="72048C51" w:rsidR="008206F1" w:rsidRPr="00DD08B2" w:rsidRDefault="00155D2A" w:rsidP="00155D2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Відшкодування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транспортних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витрат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проїзд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учасників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м.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Бровари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, м.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Фастів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, м. Бородянка для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навчання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патронатних</w:t>
            </w:r>
            <w:proofErr w:type="spellEnd"/>
            <w:r w:rsidRPr="00DD08B2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  <w:lang w:val="ru-RU"/>
              </w:rPr>
              <w:t>вихователів</w:t>
            </w:r>
            <w:proofErr w:type="spellEnd"/>
          </w:p>
        </w:tc>
        <w:tc>
          <w:tcPr>
            <w:tcW w:w="1509" w:type="dxa"/>
            <w:hideMark/>
          </w:tcPr>
          <w:p w14:paraId="3444DE5F" w14:textId="4EB7CE7C" w:rsidR="008206F1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 xml:space="preserve">Листопад </w:t>
            </w:r>
            <w:r w:rsidR="008206F1" w:rsidRPr="00DD08B2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186" w:type="dxa"/>
            <w:noWrap/>
            <w:hideMark/>
          </w:tcPr>
          <w:p w14:paraId="5113BAC7" w14:textId="467CF25E" w:rsidR="008206F1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>3</w:t>
            </w:r>
          </w:p>
        </w:tc>
        <w:tc>
          <w:tcPr>
            <w:tcW w:w="1361" w:type="dxa"/>
            <w:hideMark/>
          </w:tcPr>
          <w:p w14:paraId="7CF13D14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D08B2">
              <w:rPr>
                <w:rFonts w:ascii="Times New Roman" w:hAnsi="Times New Roman" w:cs="Times New Roman"/>
              </w:rPr>
              <w:t>проїзд</w:t>
            </w:r>
            <w:proofErr w:type="spellEnd"/>
            <w:r w:rsidRPr="00DD08B2">
              <w:rPr>
                <w:rFonts w:ascii="Times New Roman" w:hAnsi="Times New Roman" w:cs="Times New Roman"/>
              </w:rPr>
              <w:t xml:space="preserve"> в </w:t>
            </w:r>
            <w:proofErr w:type="spellStart"/>
            <w:r w:rsidRPr="00DD08B2">
              <w:rPr>
                <w:rFonts w:ascii="Times New Roman" w:hAnsi="Times New Roman" w:cs="Times New Roman"/>
              </w:rPr>
              <w:t>обидві</w:t>
            </w:r>
            <w:proofErr w:type="spellEnd"/>
            <w:r w:rsidRPr="00DD08B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D08B2">
              <w:rPr>
                <w:rFonts w:ascii="Times New Roman" w:hAnsi="Times New Roman" w:cs="Times New Roman"/>
              </w:rPr>
              <w:t>сторони</w:t>
            </w:r>
            <w:proofErr w:type="spellEnd"/>
          </w:p>
        </w:tc>
        <w:tc>
          <w:tcPr>
            <w:tcW w:w="766" w:type="dxa"/>
            <w:hideMark/>
          </w:tcPr>
          <w:p w14:paraId="4DC131D5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07A1A51B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69" w:type="dxa"/>
            <w:hideMark/>
          </w:tcPr>
          <w:p w14:paraId="5F479F6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6D83D10A" w14:textId="77777777" w:rsidTr="00ED759C">
        <w:trPr>
          <w:trHeight w:val="560"/>
        </w:trPr>
        <w:tc>
          <w:tcPr>
            <w:tcW w:w="525" w:type="dxa"/>
            <w:vMerge w:val="restart"/>
            <w:noWrap/>
            <w:hideMark/>
          </w:tcPr>
          <w:p w14:paraId="19D7C9C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2454" w:type="dxa"/>
            <w:hideMark/>
          </w:tcPr>
          <w:p w14:paraId="0665376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Організація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заходу</w:t>
            </w:r>
            <w:proofErr w:type="spellEnd"/>
          </w:p>
        </w:tc>
        <w:tc>
          <w:tcPr>
            <w:tcW w:w="1509" w:type="dxa"/>
            <w:hideMark/>
          </w:tcPr>
          <w:p w14:paraId="740B4F4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186" w:type="dxa"/>
            <w:hideMark/>
          </w:tcPr>
          <w:p w14:paraId="70ECF6A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4DBEACB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66" w:type="dxa"/>
            <w:hideMark/>
          </w:tcPr>
          <w:p w14:paraId="26F40EA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7BE28B9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69" w:type="dxa"/>
            <w:hideMark/>
          </w:tcPr>
          <w:p w14:paraId="3D11C37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</w:tr>
      <w:tr w:rsidR="00ED759C" w:rsidRPr="008206F1" w14:paraId="508ED8E0" w14:textId="77777777" w:rsidTr="00ED759C">
        <w:trPr>
          <w:trHeight w:val="710"/>
        </w:trPr>
        <w:tc>
          <w:tcPr>
            <w:tcW w:w="525" w:type="dxa"/>
            <w:vMerge/>
            <w:hideMark/>
          </w:tcPr>
          <w:p w14:paraId="74F76AA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  <w:hideMark/>
          </w:tcPr>
          <w:p w14:paraId="52C3C35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Забезпечення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канцелярії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і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друк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матеріалів</w:t>
            </w:r>
            <w:proofErr w:type="spellEnd"/>
          </w:p>
        </w:tc>
        <w:tc>
          <w:tcPr>
            <w:tcW w:w="1509" w:type="dxa"/>
            <w:hideMark/>
          </w:tcPr>
          <w:p w14:paraId="3B28BFE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2556298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61" w:type="dxa"/>
            <w:hideMark/>
          </w:tcPr>
          <w:p w14:paraId="7584E80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Кожному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учаснику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1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набір</w:t>
            </w:r>
            <w:proofErr w:type="spellEnd"/>
          </w:p>
        </w:tc>
        <w:tc>
          <w:tcPr>
            <w:tcW w:w="766" w:type="dxa"/>
            <w:hideMark/>
          </w:tcPr>
          <w:p w14:paraId="06C549C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59AC21D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50</w:t>
            </w:r>
          </w:p>
        </w:tc>
        <w:tc>
          <w:tcPr>
            <w:tcW w:w="1069" w:type="dxa"/>
            <w:hideMark/>
          </w:tcPr>
          <w:p w14:paraId="3B9B516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2F05868B" w14:textId="77777777" w:rsidTr="00ED759C">
        <w:trPr>
          <w:trHeight w:val="710"/>
        </w:trPr>
        <w:tc>
          <w:tcPr>
            <w:tcW w:w="525" w:type="dxa"/>
            <w:noWrap/>
            <w:hideMark/>
          </w:tcPr>
          <w:p w14:paraId="1322D7E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3AC17A2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Мультимедіа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7D607C">
              <w:rPr>
                <w:rFonts w:ascii="Times New Roman" w:hAnsi="Times New Roman" w:cs="Times New Roman"/>
              </w:rPr>
              <w:t>проектор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екран</w:t>
            </w:r>
            <w:proofErr w:type="spellEnd"/>
            <w:r w:rsidRPr="007D607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09" w:type="dxa"/>
            <w:hideMark/>
          </w:tcPr>
          <w:p w14:paraId="2B79189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5FB0550E" w14:textId="103024B9" w:rsidR="008206F1" w:rsidRPr="009B1F6A" w:rsidRDefault="009B1F6A" w:rsidP="008206F1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15</w:t>
            </w:r>
          </w:p>
        </w:tc>
        <w:tc>
          <w:tcPr>
            <w:tcW w:w="1361" w:type="dxa"/>
            <w:hideMark/>
          </w:tcPr>
          <w:p w14:paraId="0ABBE6E3" w14:textId="0D8D5150" w:rsidR="008206F1" w:rsidRPr="007D607C" w:rsidRDefault="009B1F6A" w:rsidP="008206F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uk-UA"/>
              </w:rPr>
              <w:t>15</w:t>
            </w:r>
            <w:r w:rsidR="008206F1"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206F1" w:rsidRPr="007D607C">
              <w:rPr>
                <w:rFonts w:ascii="Times New Roman" w:hAnsi="Times New Roman" w:cs="Times New Roman"/>
              </w:rPr>
              <w:t>тренінгових</w:t>
            </w:r>
            <w:proofErr w:type="spellEnd"/>
            <w:r w:rsidR="008206F1"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206F1" w:rsidRPr="007D607C">
              <w:rPr>
                <w:rFonts w:ascii="Times New Roman" w:hAnsi="Times New Roman" w:cs="Times New Roman"/>
              </w:rPr>
              <w:t>днів</w:t>
            </w:r>
            <w:proofErr w:type="spellEnd"/>
          </w:p>
        </w:tc>
        <w:tc>
          <w:tcPr>
            <w:tcW w:w="766" w:type="dxa"/>
            <w:hideMark/>
          </w:tcPr>
          <w:p w14:paraId="65953C0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292D914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9" w:type="dxa"/>
            <w:hideMark/>
          </w:tcPr>
          <w:p w14:paraId="542BCA8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12A9BCAB" w14:textId="77777777" w:rsidTr="00ED759C">
        <w:trPr>
          <w:trHeight w:val="560"/>
        </w:trPr>
        <w:tc>
          <w:tcPr>
            <w:tcW w:w="525" w:type="dxa"/>
            <w:vMerge w:val="restart"/>
            <w:noWrap/>
            <w:hideMark/>
          </w:tcPr>
          <w:p w14:paraId="020752C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54" w:type="dxa"/>
            <w:hideMark/>
          </w:tcPr>
          <w:p w14:paraId="6DFE317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Робочі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оїздки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ерсоналу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проєкту</w:t>
            </w:r>
            <w:proofErr w:type="spellEnd"/>
          </w:p>
        </w:tc>
        <w:tc>
          <w:tcPr>
            <w:tcW w:w="1509" w:type="dxa"/>
            <w:hideMark/>
          </w:tcPr>
          <w:p w14:paraId="4BBC986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186" w:type="dxa"/>
            <w:hideMark/>
          </w:tcPr>
          <w:p w14:paraId="1D2F365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374413F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66" w:type="dxa"/>
            <w:hideMark/>
          </w:tcPr>
          <w:p w14:paraId="49BF210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4463071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69" w:type="dxa"/>
            <w:hideMark/>
          </w:tcPr>
          <w:p w14:paraId="26151A9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</w:tr>
      <w:tr w:rsidR="00ED759C" w:rsidRPr="008206F1" w14:paraId="396B9ADA" w14:textId="77777777" w:rsidTr="00ED759C">
        <w:trPr>
          <w:trHeight w:val="560"/>
        </w:trPr>
        <w:tc>
          <w:tcPr>
            <w:tcW w:w="525" w:type="dxa"/>
            <w:vMerge/>
            <w:hideMark/>
          </w:tcPr>
          <w:p w14:paraId="14B7AD3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  <w:hideMark/>
          </w:tcPr>
          <w:p w14:paraId="657DAAB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Організація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поїздок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в м.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Фастів</w:t>
            </w:r>
            <w:proofErr w:type="spellEnd"/>
          </w:p>
        </w:tc>
        <w:tc>
          <w:tcPr>
            <w:tcW w:w="1509" w:type="dxa"/>
            <w:hideMark/>
          </w:tcPr>
          <w:p w14:paraId="210B191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41CEE67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61" w:type="dxa"/>
            <w:hideMark/>
          </w:tcPr>
          <w:p w14:paraId="396D46C4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проїзд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в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обидві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сторони</w:t>
            </w:r>
            <w:proofErr w:type="spellEnd"/>
          </w:p>
        </w:tc>
        <w:tc>
          <w:tcPr>
            <w:tcW w:w="766" w:type="dxa"/>
            <w:hideMark/>
          </w:tcPr>
          <w:p w14:paraId="3040A29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3AAB8A4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9" w:type="dxa"/>
            <w:hideMark/>
          </w:tcPr>
          <w:p w14:paraId="61E56BF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2C2D6A30" w14:textId="77777777" w:rsidTr="00ED759C">
        <w:trPr>
          <w:trHeight w:val="560"/>
        </w:trPr>
        <w:tc>
          <w:tcPr>
            <w:tcW w:w="525" w:type="dxa"/>
            <w:noWrap/>
            <w:hideMark/>
          </w:tcPr>
          <w:p w14:paraId="702078E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28CB42B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Організація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поїздок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в м. Бородянка</w:t>
            </w:r>
          </w:p>
        </w:tc>
        <w:tc>
          <w:tcPr>
            <w:tcW w:w="1509" w:type="dxa"/>
            <w:hideMark/>
          </w:tcPr>
          <w:p w14:paraId="18CAFF4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3EB04BB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61" w:type="dxa"/>
            <w:hideMark/>
          </w:tcPr>
          <w:p w14:paraId="0C558E2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проїзд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в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обидві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сторони</w:t>
            </w:r>
            <w:proofErr w:type="spellEnd"/>
          </w:p>
        </w:tc>
        <w:tc>
          <w:tcPr>
            <w:tcW w:w="766" w:type="dxa"/>
            <w:hideMark/>
          </w:tcPr>
          <w:p w14:paraId="493B9D3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0F0A935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9" w:type="dxa"/>
            <w:hideMark/>
          </w:tcPr>
          <w:p w14:paraId="23C3DE21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57B69A89" w14:textId="77777777" w:rsidTr="00ED759C">
        <w:trPr>
          <w:trHeight w:val="530"/>
        </w:trPr>
        <w:tc>
          <w:tcPr>
            <w:tcW w:w="525" w:type="dxa"/>
            <w:noWrap/>
            <w:hideMark/>
          </w:tcPr>
          <w:p w14:paraId="654F70E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33AA3F7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Організація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поїздок</w:t>
            </w:r>
            <w:proofErr w:type="spellEnd"/>
            <w:r w:rsidRPr="007D607C">
              <w:rPr>
                <w:rFonts w:ascii="Times New Roman" w:hAnsi="Times New Roman" w:cs="Times New Roman"/>
                <w:lang w:val="ru-RU"/>
              </w:rPr>
              <w:t xml:space="preserve"> в м. </w:t>
            </w:r>
            <w:proofErr w:type="spellStart"/>
            <w:r w:rsidRPr="007D607C">
              <w:rPr>
                <w:rFonts w:ascii="Times New Roman" w:hAnsi="Times New Roman" w:cs="Times New Roman"/>
                <w:lang w:val="ru-RU"/>
              </w:rPr>
              <w:t>Бровари</w:t>
            </w:r>
            <w:proofErr w:type="spellEnd"/>
          </w:p>
        </w:tc>
        <w:tc>
          <w:tcPr>
            <w:tcW w:w="1509" w:type="dxa"/>
            <w:hideMark/>
          </w:tcPr>
          <w:p w14:paraId="2552200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жовтень-грудень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2022</w:t>
            </w:r>
          </w:p>
        </w:tc>
        <w:tc>
          <w:tcPr>
            <w:tcW w:w="1186" w:type="dxa"/>
            <w:noWrap/>
            <w:hideMark/>
          </w:tcPr>
          <w:p w14:paraId="5AA4B92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61" w:type="dxa"/>
            <w:hideMark/>
          </w:tcPr>
          <w:p w14:paraId="7C5F5DC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7D607C">
              <w:rPr>
                <w:rFonts w:ascii="Times New Roman" w:hAnsi="Times New Roman" w:cs="Times New Roman"/>
              </w:rPr>
              <w:t>проїзд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в </w:t>
            </w:r>
            <w:proofErr w:type="spellStart"/>
            <w:r w:rsidRPr="007D607C">
              <w:rPr>
                <w:rFonts w:ascii="Times New Roman" w:hAnsi="Times New Roman" w:cs="Times New Roman"/>
              </w:rPr>
              <w:t>обидві</w:t>
            </w:r>
            <w:proofErr w:type="spellEnd"/>
            <w:r w:rsidRPr="007D607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</w:rPr>
              <w:t>сторони</w:t>
            </w:r>
            <w:proofErr w:type="spellEnd"/>
          </w:p>
        </w:tc>
        <w:tc>
          <w:tcPr>
            <w:tcW w:w="766" w:type="dxa"/>
            <w:hideMark/>
          </w:tcPr>
          <w:p w14:paraId="719ED631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758C09B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9" w:type="dxa"/>
            <w:hideMark/>
          </w:tcPr>
          <w:p w14:paraId="185D8B5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276FC930" w14:textId="77777777" w:rsidTr="00ED759C">
        <w:trPr>
          <w:trHeight w:val="350"/>
        </w:trPr>
        <w:tc>
          <w:tcPr>
            <w:tcW w:w="525" w:type="dxa"/>
            <w:noWrap/>
            <w:hideMark/>
          </w:tcPr>
          <w:p w14:paraId="13535A21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2454" w:type="dxa"/>
            <w:hideMark/>
          </w:tcPr>
          <w:p w14:paraId="7FB56E1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Загальна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сума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замовлення</w:t>
            </w:r>
            <w:proofErr w:type="spellEnd"/>
          </w:p>
        </w:tc>
        <w:tc>
          <w:tcPr>
            <w:tcW w:w="1509" w:type="dxa"/>
            <w:hideMark/>
          </w:tcPr>
          <w:p w14:paraId="6E4D5AD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186" w:type="dxa"/>
            <w:hideMark/>
          </w:tcPr>
          <w:p w14:paraId="28A2FF4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1028863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66" w:type="dxa"/>
            <w:hideMark/>
          </w:tcPr>
          <w:p w14:paraId="7DB2892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4544A9C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69" w:type="dxa"/>
            <w:hideMark/>
          </w:tcPr>
          <w:p w14:paraId="763341C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</w:tr>
      <w:tr w:rsidR="00ED759C" w:rsidRPr="008206F1" w14:paraId="752B42C0" w14:textId="77777777" w:rsidTr="00ED759C">
        <w:trPr>
          <w:trHeight w:val="260"/>
        </w:trPr>
        <w:tc>
          <w:tcPr>
            <w:tcW w:w="525" w:type="dxa"/>
            <w:noWrap/>
            <w:hideMark/>
          </w:tcPr>
          <w:p w14:paraId="0685F20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noWrap/>
            <w:hideMark/>
          </w:tcPr>
          <w:p w14:paraId="5BA1F9B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D607C">
              <w:rPr>
                <w:rFonts w:ascii="Times New Roman" w:hAnsi="Times New Roman" w:cs="Times New Roman"/>
                <w:b/>
                <w:bCs/>
                <w:i/>
                <w:iCs/>
              </w:rPr>
              <w:t>ПДВ:</w:t>
            </w:r>
          </w:p>
        </w:tc>
        <w:tc>
          <w:tcPr>
            <w:tcW w:w="1509" w:type="dxa"/>
            <w:noWrap/>
            <w:hideMark/>
          </w:tcPr>
          <w:p w14:paraId="6FF5A3C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D607C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186" w:type="dxa"/>
            <w:hideMark/>
          </w:tcPr>
          <w:p w14:paraId="3D99731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361" w:type="dxa"/>
            <w:noWrap/>
            <w:hideMark/>
          </w:tcPr>
          <w:p w14:paraId="42E0489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D607C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66" w:type="dxa"/>
            <w:hideMark/>
          </w:tcPr>
          <w:p w14:paraId="314D948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084810C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69" w:type="dxa"/>
            <w:hideMark/>
          </w:tcPr>
          <w:p w14:paraId="4FB8874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</w:tr>
      <w:tr w:rsidR="00ED759C" w:rsidRPr="008206F1" w14:paraId="1654A28C" w14:textId="77777777" w:rsidTr="00ED759C">
        <w:trPr>
          <w:trHeight w:val="260"/>
        </w:trPr>
        <w:tc>
          <w:tcPr>
            <w:tcW w:w="525" w:type="dxa"/>
            <w:noWrap/>
            <w:hideMark/>
          </w:tcPr>
          <w:p w14:paraId="17ACBF4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noWrap/>
            <w:hideMark/>
          </w:tcPr>
          <w:p w14:paraId="5932E6A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Всього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до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D607C">
              <w:rPr>
                <w:rFonts w:ascii="Times New Roman" w:hAnsi="Times New Roman" w:cs="Times New Roman"/>
                <w:b/>
                <w:bCs/>
              </w:rPr>
              <w:t>сплати</w:t>
            </w:r>
            <w:proofErr w:type="spellEnd"/>
            <w:r w:rsidRPr="007D607C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509" w:type="dxa"/>
            <w:noWrap/>
            <w:hideMark/>
          </w:tcPr>
          <w:p w14:paraId="10C66E2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86" w:type="dxa"/>
            <w:hideMark/>
          </w:tcPr>
          <w:p w14:paraId="277D9D5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361" w:type="dxa"/>
            <w:noWrap/>
            <w:hideMark/>
          </w:tcPr>
          <w:p w14:paraId="19093EF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66" w:type="dxa"/>
            <w:hideMark/>
          </w:tcPr>
          <w:p w14:paraId="12C22E7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3E7DCB7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69" w:type="dxa"/>
            <w:hideMark/>
          </w:tcPr>
          <w:p w14:paraId="7AF4A46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 xml:space="preserve">0,00 </w:t>
            </w:r>
          </w:p>
        </w:tc>
      </w:tr>
    </w:tbl>
    <w:p w14:paraId="683F5BEE" w14:textId="72FCF353" w:rsidR="00682298" w:rsidRDefault="00682298" w:rsidP="00601FC2">
      <w:pPr>
        <w:spacing w:after="0" w:line="240" w:lineRule="auto"/>
        <w:jc w:val="both"/>
        <w:rPr>
          <w:lang w:val="uk-UA"/>
        </w:rPr>
      </w:pPr>
    </w:p>
    <w:p w14:paraId="0145DF08" w14:textId="1651C155" w:rsidR="0007084A" w:rsidRPr="0007084A" w:rsidRDefault="00ED759C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9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що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ашу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позицію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буде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брано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ми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обов’язуємося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дписати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 строк не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зніше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іж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чере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 w:eastAsia="ru-RU"/>
        </w:rPr>
        <w:t>10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боч</w:t>
      </w:r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их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ні</w:t>
      </w:r>
      <w:proofErr w:type="spellEnd"/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в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ати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proofErr w:type="gram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тримання</w:t>
      </w:r>
      <w:proofErr w:type="spellEnd"/>
      <w:r w:rsidR="0007084A" w:rsidRPr="00922853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відомлення</w:t>
      </w:r>
      <w:proofErr w:type="spellEnd"/>
      <w:proofErr w:type="gram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амір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класти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</w:t>
      </w:r>
    </w:p>
    <w:p w14:paraId="7089D41A" w14:textId="1BCDC06A" w:rsidR="0007084A" w:rsidRPr="0007084A" w:rsidRDefault="0007084A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1</w:t>
      </w:r>
      <w:r w:rsidR="00ED759C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0</w:t>
      </w: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.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дночасн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свідчуєм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щ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аша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компанія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е є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банкрутом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і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ліквідовується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має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прав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 судовому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проваджен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кладала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годи з кредиторами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изупиняла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іяльність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є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часником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цесів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аних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итань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находиться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в будь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ій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аналогічній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итуації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щ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ипливає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lastRenderedPageBreak/>
        <w:t>із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дібної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цедур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ідповідн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до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аціональних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авил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ч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онодавства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;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дночасн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відомляєм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щ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снує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бставин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конфлікту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нтересів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між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мовником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і нами, а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аме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ідсут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дин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емоцій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в’язк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піль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літич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економіч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ч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нш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ид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нтересу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</w:t>
      </w:r>
    </w:p>
    <w:p w14:paraId="729ACB00" w14:textId="77777777" w:rsidR="0007084A" w:rsidRPr="0007084A" w:rsidRDefault="0007084A" w:rsidP="0007084A">
      <w:pPr>
        <w:spacing w:after="240" w:line="240" w:lineRule="auto"/>
        <w:rPr>
          <w:lang w:val="ru-RU"/>
        </w:rPr>
      </w:pPr>
      <w:r w:rsidRPr="0007084A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br/>
      </w:r>
      <w:r w:rsidRPr="0007084A">
        <w:rPr>
          <w:lang w:val="ru-RU"/>
        </w:rPr>
        <w:t>________________________________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        ___________   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</w:t>
      </w:r>
      <w:r>
        <w:rPr>
          <w:lang w:val="uk-UA"/>
        </w:rPr>
        <w:t>________________</w:t>
      </w:r>
      <w:r w:rsidRPr="0007084A">
        <w:rPr>
          <w:lang w:val="ru-RU"/>
        </w:rPr>
        <w:t xml:space="preserve">              </w:t>
      </w:r>
    </w:p>
    <w:p w14:paraId="376AB76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07084A">
        <w:rPr>
          <w:rFonts w:ascii="Times New Roman" w:hAnsi="Times New Roman" w:cs="Times New Roman"/>
          <w:lang w:val="ru-RU"/>
        </w:rPr>
        <w:t xml:space="preserve">(посада </w:t>
      </w:r>
      <w:proofErr w:type="spellStart"/>
      <w:r w:rsidRPr="0007084A">
        <w:rPr>
          <w:rFonts w:ascii="Times New Roman" w:hAnsi="Times New Roman" w:cs="Times New Roman"/>
          <w:lang w:val="ru-RU"/>
        </w:rPr>
        <w:t>керівника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07084A">
        <w:rPr>
          <w:rFonts w:ascii="Times New Roman" w:hAnsi="Times New Roman" w:cs="Times New Roman"/>
          <w:lang w:val="ru-RU"/>
        </w:rPr>
        <w:t>учасника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</w:t>
      </w:r>
    </w:p>
    <w:p w14:paraId="140B0D17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proofErr w:type="spellStart"/>
      <w:r w:rsidRPr="0007084A">
        <w:rPr>
          <w:rFonts w:ascii="Times New Roman" w:hAnsi="Times New Roman" w:cs="Times New Roman"/>
          <w:lang w:val="ru-RU"/>
        </w:rPr>
        <w:t>або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07084A">
        <w:rPr>
          <w:rFonts w:ascii="Times New Roman" w:hAnsi="Times New Roman" w:cs="Times New Roman"/>
          <w:lang w:val="ru-RU"/>
        </w:rPr>
        <w:t>уповноваженої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ним </w:t>
      </w:r>
      <w:proofErr w:type="gramStart"/>
      <w:r w:rsidRPr="0007084A">
        <w:rPr>
          <w:rFonts w:ascii="Times New Roman" w:hAnsi="Times New Roman" w:cs="Times New Roman"/>
          <w:lang w:val="ru-RU"/>
        </w:rPr>
        <w:t xml:space="preserve">особи)   </w:t>
      </w:r>
      <w:proofErr w:type="gramEnd"/>
      <w:r w:rsidRPr="0007084A">
        <w:rPr>
          <w:rFonts w:ascii="Times New Roman" w:hAnsi="Times New Roman" w:cs="Times New Roman"/>
          <w:lang w:val="ru-RU"/>
        </w:rPr>
        <w:t xml:space="preserve">                                  (</w:t>
      </w:r>
      <w:proofErr w:type="spellStart"/>
      <w:r w:rsidRPr="0007084A">
        <w:rPr>
          <w:rFonts w:ascii="Times New Roman" w:hAnsi="Times New Roman" w:cs="Times New Roman"/>
          <w:lang w:val="ru-RU"/>
        </w:rPr>
        <w:t>підпис</w:t>
      </w:r>
      <w:proofErr w:type="spellEnd"/>
      <w:r w:rsidRPr="0007084A">
        <w:rPr>
          <w:rFonts w:ascii="Times New Roman" w:hAnsi="Times New Roman" w:cs="Times New Roman"/>
          <w:lang w:val="ru-RU"/>
        </w:rPr>
        <w:t>)                      (</w:t>
      </w:r>
      <w:proofErr w:type="spellStart"/>
      <w:r w:rsidRPr="0007084A">
        <w:rPr>
          <w:rFonts w:ascii="Times New Roman" w:hAnsi="Times New Roman" w:cs="Times New Roman"/>
          <w:lang w:val="ru-RU"/>
        </w:rPr>
        <w:t>ініціали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07084A">
        <w:rPr>
          <w:rFonts w:ascii="Times New Roman" w:hAnsi="Times New Roman" w:cs="Times New Roman"/>
          <w:lang w:val="ru-RU"/>
        </w:rPr>
        <w:t>прізвище</w:t>
      </w:r>
      <w:proofErr w:type="spellEnd"/>
      <w:r w:rsidRPr="0007084A">
        <w:rPr>
          <w:rFonts w:ascii="Times New Roman" w:hAnsi="Times New Roman" w:cs="Times New Roman"/>
          <w:lang w:val="ru-RU"/>
        </w:rPr>
        <w:t>)                                                                           М.П.</w:t>
      </w:r>
      <w:r w:rsidRPr="00922853">
        <w:rPr>
          <w:rFonts w:ascii="Times New Roman" w:hAnsi="Times New Roman" w:cs="Times New Roman"/>
        </w:rPr>
        <w:t> </w:t>
      </w:r>
      <w:r w:rsidRPr="0007084A">
        <w:rPr>
          <w:rFonts w:ascii="Times New Roman" w:hAnsi="Times New Roman" w:cs="Times New Roman"/>
          <w:lang w:val="ru-RU"/>
        </w:rPr>
        <w:t xml:space="preserve"> </w:t>
      </w:r>
    </w:p>
    <w:p w14:paraId="0701EBF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</w:p>
    <w:p w14:paraId="6D0FA4C5" w14:textId="77777777" w:rsidR="0007084A" w:rsidRPr="001D2653" w:rsidRDefault="0007084A" w:rsidP="00601FC2">
      <w:pPr>
        <w:spacing w:after="0" w:line="240" w:lineRule="auto"/>
        <w:jc w:val="both"/>
        <w:rPr>
          <w:lang w:val="uk-UA"/>
        </w:rPr>
      </w:pPr>
    </w:p>
    <w:sectPr w:rsidR="0007084A" w:rsidRPr="001D2653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4C6F22"/>
    <w:multiLevelType w:val="hybridMultilevel"/>
    <w:tmpl w:val="F6D85C44"/>
    <w:lvl w:ilvl="0" w:tplc="7CBCC67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36152"/>
    <w:rsid w:val="00062265"/>
    <w:rsid w:val="0007084A"/>
    <w:rsid w:val="00074D40"/>
    <w:rsid w:val="00076E08"/>
    <w:rsid w:val="00087846"/>
    <w:rsid w:val="000E7219"/>
    <w:rsid w:val="000F466B"/>
    <w:rsid w:val="00155D2A"/>
    <w:rsid w:val="00156C5B"/>
    <w:rsid w:val="00186FBC"/>
    <w:rsid w:val="001A16CE"/>
    <w:rsid w:val="001D1484"/>
    <w:rsid w:val="001D2653"/>
    <w:rsid w:val="00220683"/>
    <w:rsid w:val="0023321F"/>
    <w:rsid w:val="00255BC0"/>
    <w:rsid w:val="00281176"/>
    <w:rsid w:val="002C00D8"/>
    <w:rsid w:val="002E6873"/>
    <w:rsid w:val="0032277D"/>
    <w:rsid w:val="00334E37"/>
    <w:rsid w:val="00341BF5"/>
    <w:rsid w:val="003923A3"/>
    <w:rsid w:val="003F3A18"/>
    <w:rsid w:val="00411762"/>
    <w:rsid w:val="00444CBD"/>
    <w:rsid w:val="005224D9"/>
    <w:rsid w:val="00530118"/>
    <w:rsid w:val="00533ED9"/>
    <w:rsid w:val="005464A9"/>
    <w:rsid w:val="005606C4"/>
    <w:rsid w:val="00561DBE"/>
    <w:rsid w:val="00590A1E"/>
    <w:rsid w:val="00592965"/>
    <w:rsid w:val="005D53F8"/>
    <w:rsid w:val="005E68A9"/>
    <w:rsid w:val="005F4AB5"/>
    <w:rsid w:val="006006F7"/>
    <w:rsid w:val="00601FC2"/>
    <w:rsid w:val="006121B0"/>
    <w:rsid w:val="00622596"/>
    <w:rsid w:val="00637875"/>
    <w:rsid w:val="00682298"/>
    <w:rsid w:val="00693C62"/>
    <w:rsid w:val="006A5A57"/>
    <w:rsid w:val="00736A78"/>
    <w:rsid w:val="00744D32"/>
    <w:rsid w:val="00774683"/>
    <w:rsid w:val="007A3C0B"/>
    <w:rsid w:val="007C1D3A"/>
    <w:rsid w:val="007D385E"/>
    <w:rsid w:val="007D607C"/>
    <w:rsid w:val="007D7761"/>
    <w:rsid w:val="007E03AC"/>
    <w:rsid w:val="007E2AF2"/>
    <w:rsid w:val="008206F1"/>
    <w:rsid w:val="00836C67"/>
    <w:rsid w:val="008772A9"/>
    <w:rsid w:val="008D2ACB"/>
    <w:rsid w:val="008D665C"/>
    <w:rsid w:val="009026CE"/>
    <w:rsid w:val="009469B9"/>
    <w:rsid w:val="00983A60"/>
    <w:rsid w:val="009B1F6A"/>
    <w:rsid w:val="009E3D29"/>
    <w:rsid w:val="009F53BF"/>
    <w:rsid w:val="00A27F11"/>
    <w:rsid w:val="00A7305A"/>
    <w:rsid w:val="00A738C4"/>
    <w:rsid w:val="00A9501F"/>
    <w:rsid w:val="00AC11DE"/>
    <w:rsid w:val="00AE5651"/>
    <w:rsid w:val="00AE6644"/>
    <w:rsid w:val="00AE7783"/>
    <w:rsid w:val="00B11D38"/>
    <w:rsid w:val="00B14A8E"/>
    <w:rsid w:val="00B467CD"/>
    <w:rsid w:val="00B758FE"/>
    <w:rsid w:val="00B9657E"/>
    <w:rsid w:val="00BC366D"/>
    <w:rsid w:val="00BD1B66"/>
    <w:rsid w:val="00C10FE5"/>
    <w:rsid w:val="00C36D4F"/>
    <w:rsid w:val="00C424EE"/>
    <w:rsid w:val="00C515EB"/>
    <w:rsid w:val="00C54EB9"/>
    <w:rsid w:val="00C8038F"/>
    <w:rsid w:val="00C87C54"/>
    <w:rsid w:val="00CF5AB8"/>
    <w:rsid w:val="00D13DD3"/>
    <w:rsid w:val="00D3327D"/>
    <w:rsid w:val="00D43F97"/>
    <w:rsid w:val="00D81BF0"/>
    <w:rsid w:val="00DD08B2"/>
    <w:rsid w:val="00E37F53"/>
    <w:rsid w:val="00ED759C"/>
    <w:rsid w:val="00EF2E0A"/>
    <w:rsid w:val="00F53F11"/>
    <w:rsid w:val="00FB4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E68A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ДинПодписьОбыч"/>
    <w:basedOn w:val="a"/>
    <w:autoRedefine/>
    <w:uiPriority w:val="99"/>
    <w:rsid w:val="005E68A9"/>
    <w:pPr>
      <w:pageBreakBefore/>
      <w:widowControl w:val="0"/>
      <w:spacing w:after="0" w:line="240" w:lineRule="auto"/>
      <w:ind w:left="5387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5">
    <w:name w:val="No Spacing"/>
    <w:basedOn w:val="a"/>
    <w:uiPriority w:val="99"/>
    <w:qFormat/>
    <w:rsid w:val="00F53F11"/>
    <w:pPr>
      <w:spacing w:after="0" w:line="240" w:lineRule="auto"/>
    </w:pPr>
    <w:rPr>
      <w:rFonts w:ascii="Calibri" w:eastAsia="Calibri" w:hAnsi="Calibri" w:cs="Times New Roman"/>
      <w:lang w:val="ru-RU" w:eastAsia="ru-RU"/>
    </w:rPr>
  </w:style>
  <w:style w:type="character" w:styleId="a6">
    <w:name w:val="Hyperlink"/>
    <w:basedOn w:val="a0"/>
    <w:uiPriority w:val="99"/>
    <w:unhideWhenUsed/>
    <w:rsid w:val="003F3A18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61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B11D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anna.onufryk@sos-ukraine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A6FF7376E13941839A0FF5933F1958" ma:contentTypeVersion="11" ma:contentTypeDescription="Create a new document." ma:contentTypeScope="" ma:versionID="13a896ce02c56e0dbc8f880f9999b9f6">
  <xsd:schema xmlns:xsd="http://www.w3.org/2001/XMLSchema" xmlns:xs="http://www.w3.org/2001/XMLSchema" xmlns:p="http://schemas.microsoft.com/office/2006/metadata/properties" xmlns:ns3="1a6af6c8-4ec6-4d81-937f-2cb18b145f9f" xmlns:ns4="77c3b8db-1152-4590-ae6d-c0066533f78b" targetNamespace="http://schemas.microsoft.com/office/2006/metadata/properties" ma:root="true" ma:fieldsID="9c7de23aebf85a09fbf3da93dd20b4f6" ns3:_="" ns4:_="">
    <xsd:import namespace="1a6af6c8-4ec6-4d81-937f-2cb18b145f9f"/>
    <xsd:import namespace="77c3b8db-1152-4590-ae6d-c0066533f7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af6c8-4ec6-4d81-937f-2cb18b145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c3b8db-1152-4590-ae6d-c0066533f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0B59B0-3CF8-45C8-BD20-B66BB44834F6}">
  <ds:schemaRefs>
    <ds:schemaRef ds:uri="http://purl.org/dc/elements/1.1/"/>
    <ds:schemaRef ds:uri="http://purl.org/dc/dcmitype/"/>
    <ds:schemaRef ds:uri="77c3b8db-1152-4590-ae6d-c0066533f78b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1a6af6c8-4ec6-4d81-937f-2cb18b145f9f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0C2FE6-0198-4BEE-ADB6-10EB9D53B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6af6c8-4ec6-4d81-937f-2cb18b145f9f"/>
    <ds:schemaRef ds:uri="77c3b8db-1152-4590-ae6d-c0066533f7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450</Words>
  <Characters>2538</Characters>
  <Application>Microsoft Office Word</Application>
  <DocSecurity>0</DocSecurity>
  <Lines>21</Lines>
  <Paragraphs>1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6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Bezuhlova Iryna</cp:lastModifiedBy>
  <cp:revision>2</cp:revision>
  <dcterms:created xsi:type="dcterms:W3CDTF">2022-10-13T07:39:00Z</dcterms:created>
  <dcterms:modified xsi:type="dcterms:W3CDTF">2022-10-13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A6FF7376E13941839A0FF5933F1958</vt:lpwstr>
  </property>
</Properties>
</file>